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CFC563" w14:textId="77777777" w:rsidR="00293D85" w:rsidRDefault="00293D85" w:rsidP="00293D85">
      <w:pPr>
        <w:spacing w:before="240" w:after="240"/>
        <w:jc w:val="center"/>
        <w:rPr>
          <w:rFonts w:ascii="Times New Roman" w:eastAsia="Times New Roman" w:hAnsi="Times New Roman" w:cs="Times New Roman"/>
          <w:b/>
          <w:i/>
          <w:sz w:val="48"/>
          <w:szCs w:val="48"/>
          <w:u w:val="single"/>
        </w:rPr>
      </w:pPr>
      <w:r>
        <w:rPr>
          <w:noProof/>
        </w:rPr>
        <w:drawing>
          <wp:anchor distT="114300" distB="114300" distL="114300" distR="114300" simplePos="0" relativeHeight="251659264" behindDoc="1" locked="0" layoutInCell="1" allowOverlap="1" wp14:anchorId="62A9CFD0" wp14:editId="2796545A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3230880" cy="2609850"/>
            <wp:effectExtent l="0" t="0" r="7620" b="0"/>
            <wp:wrapTight wrapText="bothSides">
              <wp:wrapPolygon edited="0">
                <wp:start x="0" y="0"/>
                <wp:lineTo x="0" y="21442"/>
                <wp:lineTo x="21524" y="21442"/>
                <wp:lineTo x="2152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0880" cy="260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D45470" w14:textId="77777777" w:rsidR="00293D85" w:rsidRDefault="00293D85" w:rsidP="00293D85">
      <w:pPr>
        <w:spacing w:before="240" w:after="240"/>
        <w:jc w:val="center"/>
        <w:rPr>
          <w:rFonts w:ascii="Times New Roman" w:eastAsia="Times New Roman" w:hAnsi="Times New Roman" w:cs="Times New Roman"/>
          <w:b/>
          <w:i/>
          <w:sz w:val="48"/>
          <w:szCs w:val="48"/>
          <w:u w:val="single"/>
        </w:rPr>
      </w:pPr>
      <w:r>
        <w:rPr>
          <w:rFonts w:ascii="Times New Roman" w:eastAsia="Times New Roman" w:hAnsi="Times New Roman" w:cs="Times New Roman"/>
          <w:b/>
          <w:i/>
          <w:sz w:val="48"/>
          <w:szCs w:val="48"/>
          <w:u w:val="single"/>
        </w:rPr>
        <w:t xml:space="preserve">  </w:t>
      </w:r>
    </w:p>
    <w:p w14:paraId="60B80EB3" w14:textId="77777777" w:rsidR="00293D85" w:rsidRDefault="00293D85" w:rsidP="00293D85">
      <w:pPr>
        <w:spacing w:before="240" w:after="240"/>
        <w:jc w:val="center"/>
        <w:rPr>
          <w:rFonts w:ascii="Times New Roman" w:eastAsia="Times New Roman" w:hAnsi="Times New Roman" w:cs="Times New Roman"/>
          <w:b/>
          <w:i/>
          <w:sz w:val="48"/>
          <w:szCs w:val="48"/>
          <w:u w:val="single"/>
        </w:rPr>
      </w:pPr>
    </w:p>
    <w:p w14:paraId="1018C3D8" w14:textId="77777777" w:rsidR="00293D85" w:rsidRDefault="00293D85" w:rsidP="00293D85">
      <w:pPr>
        <w:spacing w:before="240" w:after="240"/>
        <w:jc w:val="center"/>
        <w:rPr>
          <w:rFonts w:ascii="Times New Roman" w:eastAsia="Times New Roman" w:hAnsi="Times New Roman" w:cs="Times New Roman"/>
          <w:b/>
          <w:i/>
          <w:sz w:val="48"/>
          <w:szCs w:val="48"/>
          <w:u w:val="single"/>
        </w:rPr>
      </w:pPr>
    </w:p>
    <w:p w14:paraId="211DEEA4" w14:textId="77777777" w:rsidR="00293D85" w:rsidRDefault="00293D85" w:rsidP="00293D85">
      <w:pPr>
        <w:spacing w:before="240" w:after="240"/>
        <w:jc w:val="center"/>
        <w:rPr>
          <w:rFonts w:ascii="Times New Roman" w:eastAsia="Times New Roman" w:hAnsi="Times New Roman" w:cs="Times New Roman"/>
          <w:b/>
          <w:i/>
          <w:sz w:val="48"/>
          <w:szCs w:val="48"/>
          <w:u w:val="single"/>
        </w:rPr>
      </w:pPr>
    </w:p>
    <w:p w14:paraId="1458D3C3" w14:textId="71415CEE" w:rsidR="00293D85" w:rsidRDefault="00293D85" w:rsidP="00293D85">
      <w:pPr>
        <w:spacing w:before="240" w:after="240"/>
        <w:jc w:val="center"/>
        <w:rPr>
          <w:rFonts w:ascii="Times New Roman" w:eastAsia="Times New Roman" w:hAnsi="Times New Roman" w:cs="Times New Roman"/>
          <w:b/>
          <w:i/>
          <w:sz w:val="48"/>
          <w:szCs w:val="48"/>
          <w:u w:val="single"/>
        </w:rPr>
      </w:pPr>
      <w:r>
        <w:rPr>
          <w:rFonts w:ascii="Times New Roman" w:eastAsia="Times New Roman" w:hAnsi="Times New Roman" w:cs="Times New Roman"/>
          <w:b/>
          <w:i/>
          <w:sz w:val="48"/>
          <w:szCs w:val="48"/>
          <w:u w:val="single"/>
        </w:rPr>
        <w:t>CSE427: Software Maintenance &amp; Evolution</w:t>
      </w:r>
    </w:p>
    <w:p w14:paraId="2EC08C93" w14:textId="0E78EAF9" w:rsidR="00293D85" w:rsidRDefault="008E2593" w:rsidP="00293D85">
      <w:pPr>
        <w:spacing w:before="240" w:after="240"/>
        <w:jc w:val="center"/>
        <w:rPr>
          <w:rFonts w:ascii="Times New Roman" w:eastAsia="Times New Roman" w:hAnsi="Times New Roman" w:cs="Times New Roman"/>
          <w:b/>
          <w:i/>
          <w:sz w:val="48"/>
          <w:szCs w:val="48"/>
          <w:u w:val="single"/>
        </w:rPr>
      </w:pPr>
      <w:r>
        <w:rPr>
          <w:rFonts w:ascii="Times New Roman" w:eastAsia="Times New Roman" w:hAnsi="Times New Roman" w:cs="Times New Roman"/>
          <w:b/>
          <w:i/>
          <w:sz w:val="48"/>
          <w:szCs w:val="48"/>
          <w:u w:val="single"/>
        </w:rPr>
        <w:t xml:space="preserve">Evolving </w:t>
      </w:r>
      <w:proofErr w:type="gramStart"/>
      <w:r>
        <w:rPr>
          <w:rFonts w:ascii="Times New Roman" w:eastAsia="Times New Roman" w:hAnsi="Times New Roman" w:cs="Times New Roman"/>
          <w:b/>
          <w:i/>
          <w:sz w:val="48"/>
          <w:szCs w:val="48"/>
          <w:u w:val="single"/>
        </w:rPr>
        <w:t>The</w:t>
      </w:r>
      <w:proofErr w:type="gramEnd"/>
      <w:r>
        <w:rPr>
          <w:rFonts w:ascii="Times New Roman" w:eastAsia="Times New Roman" w:hAnsi="Times New Roman" w:cs="Times New Roman"/>
          <w:b/>
          <w:i/>
          <w:sz w:val="48"/>
          <w:szCs w:val="48"/>
          <w:u w:val="single"/>
        </w:rPr>
        <w:t xml:space="preserve"> Editor</w:t>
      </w:r>
    </w:p>
    <w:p w14:paraId="2BDDA7BD" w14:textId="77777777" w:rsidR="00293D85" w:rsidRDefault="00293D85" w:rsidP="00293D85">
      <w:pPr>
        <w:spacing w:before="240" w:after="240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>Submitted By:</w:t>
      </w:r>
    </w:p>
    <w:p w14:paraId="7178CA4F" w14:textId="77777777" w:rsidR="00293D85" w:rsidRDefault="00293D85" w:rsidP="00293D85">
      <w:pPr>
        <w:spacing w:before="240" w:after="240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 xml:space="preserve">Zaid Said Abdelaziz Zaid             </w:t>
      </w:r>
      <w:r>
        <w:rPr>
          <w:rFonts w:ascii="Times New Roman" w:eastAsia="Times New Roman" w:hAnsi="Times New Roman" w:cs="Times New Roman"/>
          <w:b/>
          <w:sz w:val="36"/>
          <w:szCs w:val="36"/>
        </w:rPr>
        <w:tab/>
        <w:t xml:space="preserve">    16P6066</w:t>
      </w:r>
    </w:p>
    <w:p w14:paraId="41F631EF" w14:textId="77777777" w:rsidR="00293D85" w:rsidRDefault="00293D85" w:rsidP="00293D85">
      <w:pPr>
        <w:spacing w:before="240" w:after="240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 xml:space="preserve"> </w:t>
      </w:r>
    </w:p>
    <w:p w14:paraId="1CE673C5" w14:textId="77777777" w:rsidR="00293D85" w:rsidRDefault="00293D85" w:rsidP="00293D85">
      <w:pPr>
        <w:spacing w:before="240" w:after="240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>Submitted To:</w:t>
      </w:r>
    </w:p>
    <w:p w14:paraId="7C6E03BC" w14:textId="68ED1440" w:rsidR="008A7C1E" w:rsidRDefault="00293D85" w:rsidP="008A7C1E">
      <w:pPr>
        <w:spacing w:before="240" w:after="240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>
        <w:rPr>
          <w:rFonts w:ascii="Times New Roman" w:eastAsia="Times New Roman" w:hAnsi="Times New Roman" w:cs="Times New Roman"/>
          <w:b/>
          <w:sz w:val="40"/>
          <w:szCs w:val="40"/>
        </w:rPr>
        <w:t>Prof. Dr.</w:t>
      </w:r>
      <w:r w:rsidR="008A7C1E" w:rsidRPr="008A7C1E">
        <w:rPr>
          <w:rFonts w:ascii="Times New Roman" w:eastAsia="Times New Roman" w:hAnsi="Times New Roman" w:cs="Times New Roman"/>
          <w:b/>
          <w:sz w:val="40"/>
          <w:szCs w:val="40"/>
        </w:rPr>
        <w:t xml:space="preserve"> Ayman M. </w:t>
      </w:r>
      <w:proofErr w:type="spellStart"/>
      <w:r w:rsidR="008A7C1E" w:rsidRPr="008A7C1E">
        <w:rPr>
          <w:rFonts w:ascii="Times New Roman" w:eastAsia="Times New Roman" w:hAnsi="Times New Roman" w:cs="Times New Roman"/>
          <w:b/>
          <w:sz w:val="40"/>
          <w:szCs w:val="40"/>
        </w:rPr>
        <w:t>Bahaa</w:t>
      </w:r>
      <w:proofErr w:type="spellEnd"/>
      <w:r w:rsidR="008A7C1E">
        <w:rPr>
          <w:rFonts w:ascii="Times New Roman" w:eastAsia="Times New Roman" w:hAnsi="Times New Roman" w:cs="Times New Roman"/>
          <w:b/>
          <w:sz w:val="40"/>
          <w:szCs w:val="40"/>
        </w:rPr>
        <w:t xml:space="preserve"> </w:t>
      </w:r>
      <w:proofErr w:type="spellStart"/>
      <w:r w:rsidR="008A7C1E" w:rsidRPr="008A7C1E">
        <w:rPr>
          <w:rFonts w:ascii="Times New Roman" w:eastAsia="Times New Roman" w:hAnsi="Times New Roman" w:cs="Times New Roman"/>
          <w:b/>
          <w:sz w:val="40"/>
          <w:szCs w:val="40"/>
        </w:rPr>
        <w:t>Eldin</w:t>
      </w:r>
      <w:proofErr w:type="spellEnd"/>
    </w:p>
    <w:p w14:paraId="60A98109" w14:textId="216C78DE" w:rsidR="00293D85" w:rsidRDefault="00293D85" w:rsidP="00293D85">
      <w:pPr>
        <w:spacing w:before="240" w:after="240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>
        <w:rPr>
          <w:rFonts w:ascii="Times New Roman" w:eastAsia="Times New Roman" w:hAnsi="Times New Roman" w:cs="Times New Roman"/>
          <w:b/>
          <w:sz w:val="40"/>
          <w:szCs w:val="40"/>
        </w:rPr>
        <w:t xml:space="preserve">Eng. </w:t>
      </w:r>
      <w:r w:rsidR="008A7C1E">
        <w:rPr>
          <w:rFonts w:ascii="Times New Roman" w:eastAsia="Times New Roman" w:hAnsi="Times New Roman" w:cs="Times New Roman"/>
          <w:b/>
          <w:sz w:val="40"/>
          <w:szCs w:val="40"/>
        </w:rPr>
        <w:t xml:space="preserve">Mohamed </w:t>
      </w:r>
      <w:proofErr w:type="spellStart"/>
      <w:r w:rsidR="008A7C1E">
        <w:rPr>
          <w:rFonts w:ascii="Times New Roman" w:eastAsia="Times New Roman" w:hAnsi="Times New Roman" w:cs="Times New Roman"/>
          <w:b/>
          <w:sz w:val="40"/>
          <w:szCs w:val="40"/>
        </w:rPr>
        <w:t>Elghamry</w:t>
      </w:r>
      <w:proofErr w:type="spellEnd"/>
    </w:p>
    <w:p w14:paraId="61C81760" w14:textId="77777777" w:rsidR="00293D85" w:rsidRDefault="00293D85" w:rsidP="00293D85">
      <w:pPr>
        <w:spacing w:before="240" w:after="24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5435A74C" w14:textId="5965973E" w:rsidR="00293D85" w:rsidRDefault="00293D85" w:rsidP="00293D85">
      <w:pPr>
        <w:spacing w:before="240" w:after="24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7173CF7C" w14:textId="77777777" w:rsidR="008A7C1E" w:rsidRDefault="008A7C1E" w:rsidP="00293D85">
      <w:pPr>
        <w:spacing w:before="240" w:after="24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295FFE41" w14:textId="28BD1256" w:rsidR="00293D85" w:rsidRDefault="00293D85" w:rsidP="00293D85">
      <w:pPr>
        <w:spacing w:before="240" w:after="240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Cairo 202</w:t>
      </w:r>
      <w:r w:rsidR="005B0E4D">
        <w:rPr>
          <w:rFonts w:ascii="Times New Roman" w:eastAsia="Times New Roman" w:hAnsi="Times New Roman" w:cs="Times New Roman"/>
          <w:sz w:val="28"/>
          <w:szCs w:val="28"/>
        </w:rPr>
        <w:t>1</w:t>
      </w:r>
    </w:p>
    <w:sdt>
      <w:sdtPr>
        <w:id w:val="2143233068"/>
        <w:docPartObj>
          <w:docPartGallery w:val="Table of Contents"/>
          <w:docPartUnique/>
        </w:docPartObj>
      </w:sdtPr>
      <w:sdtEndPr>
        <w:rPr>
          <w:rFonts w:ascii="Arial" w:eastAsia="Arial" w:hAnsi="Arial" w:cs="Arial"/>
          <w:b/>
          <w:bCs/>
          <w:noProof/>
          <w:color w:val="auto"/>
          <w:sz w:val="22"/>
          <w:szCs w:val="22"/>
          <w:lang w:val="en"/>
        </w:rPr>
      </w:sdtEndPr>
      <w:sdtContent>
        <w:p w14:paraId="144E7FD6" w14:textId="1D5D54FB" w:rsidR="00C012A3" w:rsidRDefault="00C012A3">
          <w:pPr>
            <w:pStyle w:val="TOCHeading"/>
          </w:pPr>
          <w:r>
            <w:t>Contents</w:t>
          </w:r>
        </w:p>
        <w:p w14:paraId="3410DBBF" w14:textId="2A5189DE" w:rsidR="00C012A3" w:rsidRDefault="00C012A3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3109803" w:history="1">
            <w:r w:rsidRPr="00A50AFC">
              <w:rPr>
                <w:rStyle w:val="Hyperlink"/>
                <w:rFonts w:eastAsia="Times New Roman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A50AFC">
              <w:rPr>
                <w:rStyle w:val="Hyperlink"/>
                <w:rFonts w:eastAsia="Times New Roman"/>
                <w:noProof/>
              </w:rPr>
              <w:t>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09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CB04EF" w14:textId="6B1BF94A" w:rsidR="00C012A3" w:rsidRDefault="00C012A3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73109804" w:history="1">
            <w:r w:rsidRPr="00A50AFC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A50AFC">
              <w:rPr>
                <w:rStyle w:val="Hyperlink"/>
                <w:noProof/>
              </w:rPr>
              <w:t>Cloning the GitHub repo after forking the original rep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09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88F06E" w14:textId="3E903BD3" w:rsidR="00C012A3" w:rsidRDefault="00C012A3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73109805" w:history="1">
            <w:r w:rsidRPr="00A50AFC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A50AFC">
              <w:rPr>
                <w:rStyle w:val="Hyperlink"/>
                <w:noProof/>
              </w:rPr>
              <w:t>Setup the environ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09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7CA13A" w14:textId="6DD9E526" w:rsidR="00C012A3" w:rsidRDefault="00C012A3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73109806" w:history="1">
            <w:r w:rsidRPr="00A50AFC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A50AFC">
              <w:rPr>
                <w:rStyle w:val="Hyperlink"/>
                <w:noProof/>
              </w:rPr>
              <w:t>Functionality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09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41EBD1" w14:textId="1960F019" w:rsidR="00C012A3" w:rsidRDefault="00C012A3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73109807" w:history="1">
            <w:r w:rsidRPr="00A50AFC">
              <w:rPr>
                <w:rStyle w:val="Hyperlink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A50AFC">
              <w:rPr>
                <w:rStyle w:val="Hyperlink"/>
                <w:noProof/>
              </w:rPr>
              <w:t>Class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09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0057CF" w14:textId="29DF32CD" w:rsidR="00C012A3" w:rsidRDefault="00C012A3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73109808" w:history="1">
            <w:r w:rsidRPr="00A50AFC">
              <w:rPr>
                <w:rStyle w:val="Hyperlink"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A50AFC">
              <w:rPr>
                <w:rStyle w:val="Hyperlink"/>
                <w:noProof/>
              </w:rPr>
              <w:t>Sequenc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09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35AAD2" w14:textId="34ADFEE5" w:rsidR="00C012A3" w:rsidRDefault="00C012A3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73109809" w:history="1">
            <w:r w:rsidRPr="00A50AFC">
              <w:rPr>
                <w:rStyle w:val="Hyperlink"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A50AFC">
              <w:rPr>
                <w:rStyle w:val="Hyperlink"/>
                <w:noProof/>
              </w:rPr>
              <w:t>Use Cas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098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E6FD81" w14:textId="3D562FB2" w:rsidR="00C012A3" w:rsidRDefault="00C012A3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73109810" w:history="1">
            <w:r w:rsidRPr="00A50AFC">
              <w:rPr>
                <w:rStyle w:val="Hyperlink"/>
                <w:noProof/>
              </w:rPr>
              <w:t>8.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A50AFC">
              <w:rPr>
                <w:rStyle w:val="Hyperlink"/>
                <w:noProof/>
              </w:rPr>
              <w:t>System Screensh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09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97EEB7" w14:textId="56A14A73" w:rsidR="00C012A3" w:rsidRDefault="00C012A3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73109811" w:history="1">
            <w:r w:rsidRPr="00A50AFC">
              <w:rPr>
                <w:rStyle w:val="Hyperlink"/>
                <w:noProof/>
              </w:rPr>
              <w:t>8.1.</w:t>
            </w:r>
            <w:r>
              <w:rPr>
                <w:noProof/>
              </w:rPr>
              <w:tab/>
            </w:r>
            <w:r w:rsidRPr="00A50AFC">
              <w:rPr>
                <w:rStyle w:val="Hyperlink"/>
                <w:noProof/>
              </w:rPr>
              <w:t>Virtual COM Por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09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ADCCCE" w14:textId="4E984680" w:rsidR="00C012A3" w:rsidRDefault="00C012A3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73109812" w:history="1">
            <w:r w:rsidRPr="00A50AFC">
              <w:rPr>
                <w:rStyle w:val="Hyperlink"/>
                <w:noProof/>
              </w:rPr>
              <w:t>8.2.</w:t>
            </w:r>
            <w:r>
              <w:rPr>
                <w:noProof/>
              </w:rPr>
              <w:tab/>
            </w:r>
            <w:r w:rsidRPr="00A50AFC">
              <w:rPr>
                <w:rStyle w:val="Hyperlink"/>
                <w:noProof/>
              </w:rPr>
              <w:t>Execute Normal Code “print(‘hello’)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09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96CB15" w14:textId="595BF916" w:rsidR="00C012A3" w:rsidRDefault="00C012A3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73109813" w:history="1">
            <w:r w:rsidRPr="00A50AFC">
              <w:rPr>
                <w:rStyle w:val="Hyperlink"/>
                <w:noProof/>
              </w:rPr>
              <w:t>8.3.</w:t>
            </w:r>
            <w:r>
              <w:rPr>
                <w:noProof/>
              </w:rPr>
              <w:tab/>
            </w:r>
            <w:r w:rsidRPr="00A50AFC">
              <w:rPr>
                <w:rStyle w:val="Hyperlink"/>
                <w:noProof/>
              </w:rPr>
              <w:t>Execute a user’s defined funct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09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F9D314" w14:textId="2C8D15D3" w:rsidR="00C012A3" w:rsidRDefault="00C012A3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73109814" w:history="1">
            <w:r w:rsidRPr="00A50AFC">
              <w:rPr>
                <w:rStyle w:val="Hyperlink"/>
                <w:noProof/>
              </w:rPr>
              <w:t>8.4.</w:t>
            </w:r>
            <w:r>
              <w:rPr>
                <w:noProof/>
              </w:rPr>
              <w:tab/>
            </w:r>
            <w:r w:rsidRPr="00A50AFC">
              <w:rPr>
                <w:rStyle w:val="Hyperlink"/>
                <w:noProof/>
              </w:rPr>
              <w:t>Execute a function which requires argu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09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234FB3" w14:textId="18061885" w:rsidR="00C012A3" w:rsidRDefault="00C012A3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73109815" w:history="1">
            <w:r w:rsidRPr="00A50AFC">
              <w:rPr>
                <w:rStyle w:val="Hyperlink"/>
                <w:noProof/>
              </w:rPr>
              <w:t>8.5.</w:t>
            </w:r>
            <w:r>
              <w:rPr>
                <w:noProof/>
              </w:rPr>
              <w:tab/>
            </w:r>
            <w:r w:rsidRPr="00A50AFC">
              <w:rPr>
                <w:rStyle w:val="Hyperlink"/>
                <w:noProof/>
              </w:rPr>
              <w:t>Handle if more arguments were pas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09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B57106" w14:textId="463FF26C" w:rsidR="00C012A3" w:rsidRDefault="00C012A3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73109816" w:history="1">
            <w:r w:rsidRPr="00A50AFC">
              <w:rPr>
                <w:rStyle w:val="Hyperlink"/>
                <w:noProof/>
              </w:rPr>
              <w:t>8.6.</w:t>
            </w:r>
            <w:r>
              <w:rPr>
                <w:noProof/>
              </w:rPr>
              <w:tab/>
            </w:r>
            <w:r w:rsidRPr="00A50AFC">
              <w:rPr>
                <w:rStyle w:val="Hyperlink"/>
                <w:noProof/>
              </w:rPr>
              <w:t>Handle if less arguments were pas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09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BDDBB4" w14:textId="692B4191" w:rsidR="00C012A3" w:rsidRDefault="00C012A3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73109817" w:history="1">
            <w:r w:rsidRPr="00A50AFC">
              <w:rPr>
                <w:rStyle w:val="Hyperlink"/>
                <w:noProof/>
              </w:rPr>
              <w:t>8.7.</w:t>
            </w:r>
            <w:r>
              <w:rPr>
                <w:noProof/>
              </w:rPr>
              <w:tab/>
            </w:r>
            <w:r w:rsidRPr="00A50AFC">
              <w:rPr>
                <w:rStyle w:val="Hyperlink"/>
                <w:noProof/>
              </w:rPr>
              <w:t>Handle syntax err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09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A27138" w14:textId="433BEC65" w:rsidR="00C012A3" w:rsidRDefault="00C012A3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73109818" w:history="1">
            <w:r w:rsidRPr="00A50AFC">
              <w:rPr>
                <w:rStyle w:val="Hyperlink"/>
                <w:noProof/>
              </w:rPr>
              <w:t>9.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A50AFC">
              <w:rPr>
                <w:rStyle w:val="Hyperlink"/>
                <w:noProof/>
              </w:rPr>
              <w:t>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09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DE293E" w14:textId="42A51C8D" w:rsidR="00C012A3" w:rsidRDefault="00C012A3">
          <w:pPr>
            <w:pStyle w:val="TOC1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73109819" w:history="1">
            <w:r w:rsidRPr="00A50AFC">
              <w:rPr>
                <w:rStyle w:val="Hyperlink"/>
                <w:noProof/>
              </w:rPr>
              <w:t>10.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A50AFC">
              <w:rPr>
                <w:rStyle w:val="Hyperlink"/>
                <w:noProof/>
              </w:rPr>
              <w:t>GitHub Rep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09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8B00A6" w14:textId="53451C59" w:rsidR="00C012A3" w:rsidRDefault="00C012A3">
          <w:r>
            <w:rPr>
              <w:b/>
              <w:bCs/>
              <w:noProof/>
            </w:rPr>
            <w:fldChar w:fldCharType="end"/>
          </w:r>
        </w:p>
      </w:sdtContent>
    </w:sdt>
    <w:p w14:paraId="6E1CF682" w14:textId="6829C80B" w:rsidR="008A7C1E" w:rsidRDefault="008A7C1E" w:rsidP="00293D85">
      <w:pPr>
        <w:spacing w:before="240" w:after="24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25EC40B7" w14:textId="737B637A" w:rsidR="008A7C1E" w:rsidRDefault="008A7C1E" w:rsidP="00293D85">
      <w:pPr>
        <w:spacing w:before="240" w:after="24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5FA42599" w14:textId="3743362D" w:rsidR="008A7C1E" w:rsidRDefault="008A7C1E" w:rsidP="00293D85">
      <w:pPr>
        <w:spacing w:before="240" w:after="24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28821CCA" w14:textId="22972CF4" w:rsidR="008A7C1E" w:rsidRDefault="008A7C1E" w:rsidP="00293D85">
      <w:pPr>
        <w:spacing w:before="240" w:after="24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1CA44FA1" w14:textId="668F95CC" w:rsidR="008A7C1E" w:rsidRDefault="008A7C1E" w:rsidP="00293D85">
      <w:pPr>
        <w:spacing w:before="240" w:after="24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2D72A9CC" w14:textId="22E8C629" w:rsidR="008A7C1E" w:rsidRDefault="008A7C1E" w:rsidP="00293D85">
      <w:pPr>
        <w:spacing w:before="240" w:after="24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5706DE92" w14:textId="3D957269" w:rsidR="008A7C1E" w:rsidRDefault="008A7C1E" w:rsidP="00293D85">
      <w:pPr>
        <w:spacing w:before="240" w:after="24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29530B26" w14:textId="71DF84F2" w:rsidR="008A7C1E" w:rsidRDefault="008A7C1E" w:rsidP="00293D85">
      <w:pPr>
        <w:spacing w:before="240" w:after="24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78A2FC7A" w14:textId="77777777" w:rsidR="008E2593" w:rsidRDefault="008E2593" w:rsidP="00293D85">
      <w:pPr>
        <w:spacing w:before="240" w:after="24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29796755" w14:textId="1B229BE1" w:rsidR="008A7C1E" w:rsidRDefault="008A7C1E" w:rsidP="008A7C1E">
      <w:pPr>
        <w:pStyle w:val="Heading1"/>
        <w:numPr>
          <w:ilvl w:val="0"/>
          <w:numId w:val="1"/>
        </w:numPr>
        <w:rPr>
          <w:rFonts w:eastAsia="Times New Roman"/>
        </w:rPr>
      </w:pPr>
      <w:bookmarkStart w:id="0" w:name="_Toc71772765"/>
      <w:bookmarkStart w:id="1" w:name="_Toc73109803"/>
      <w:r>
        <w:rPr>
          <w:rFonts w:eastAsia="Times New Roman"/>
        </w:rPr>
        <w:lastRenderedPageBreak/>
        <w:t>Purpose</w:t>
      </w:r>
      <w:bookmarkEnd w:id="0"/>
      <w:bookmarkEnd w:id="1"/>
    </w:p>
    <w:p w14:paraId="7075DC81" w14:textId="7499317A" w:rsidR="008A7C1E" w:rsidRDefault="008A7C1E" w:rsidP="008A7C1E"/>
    <w:p w14:paraId="340C15D3" w14:textId="2EADF7CC" w:rsidR="008A7C1E" w:rsidRDefault="008A7C1E" w:rsidP="008A7C1E">
      <w:pPr>
        <w:rPr>
          <w:sz w:val="24"/>
          <w:szCs w:val="24"/>
        </w:rPr>
      </w:pPr>
      <w:r>
        <w:rPr>
          <w:sz w:val="24"/>
          <w:szCs w:val="24"/>
        </w:rPr>
        <w:tab/>
        <w:t xml:space="preserve">This document tends to show the detailed design of the system </w:t>
      </w:r>
      <w:r w:rsidR="008E2593">
        <w:rPr>
          <w:sz w:val="24"/>
          <w:szCs w:val="24"/>
        </w:rPr>
        <w:t>after being evolved</w:t>
      </w:r>
      <w:r>
        <w:rPr>
          <w:sz w:val="24"/>
          <w:szCs w:val="24"/>
        </w:rPr>
        <w:t xml:space="preserve">, </w:t>
      </w:r>
      <w:proofErr w:type="gramStart"/>
      <w:r>
        <w:rPr>
          <w:sz w:val="24"/>
          <w:szCs w:val="24"/>
        </w:rPr>
        <w:t>By</w:t>
      </w:r>
      <w:proofErr w:type="gramEnd"/>
      <w:r>
        <w:rPr>
          <w:sz w:val="24"/>
          <w:szCs w:val="24"/>
        </w:rPr>
        <w:t xml:space="preserve"> providing the detailed class diagram, to represent the system and the methods of each class, &amp; the sequence diagram to show the sequence of events starting from the user opening a project</w:t>
      </w:r>
      <w:r w:rsidR="00673E9B">
        <w:rPr>
          <w:sz w:val="24"/>
          <w:szCs w:val="24"/>
        </w:rPr>
        <w:t>, editing the file and running the project</w:t>
      </w:r>
      <w:r w:rsidR="008E2593">
        <w:rPr>
          <w:sz w:val="24"/>
          <w:szCs w:val="24"/>
        </w:rPr>
        <w:t>.</w:t>
      </w:r>
    </w:p>
    <w:p w14:paraId="63082C31" w14:textId="5A4E7BF8" w:rsidR="008E2593" w:rsidRDefault="008E2593" w:rsidP="008A7C1E">
      <w:pPr>
        <w:rPr>
          <w:sz w:val="24"/>
          <w:szCs w:val="24"/>
        </w:rPr>
      </w:pPr>
      <w:r>
        <w:rPr>
          <w:sz w:val="24"/>
          <w:szCs w:val="24"/>
        </w:rPr>
        <w:tab/>
        <w:t>Also showing the steps of preparing the environment, issue faced &amp; solutions, and screenshots of the program.</w:t>
      </w:r>
    </w:p>
    <w:p w14:paraId="23F0CEAC" w14:textId="0FF6BE7A" w:rsidR="00673E9B" w:rsidRDefault="00673E9B" w:rsidP="008A7C1E">
      <w:pPr>
        <w:rPr>
          <w:sz w:val="24"/>
          <w:szCs w:val="24"/>
        </w:rPr>
      </w:pPr>
    </w:p>
    <w:p w14:paraId="07F5F895" w14:textId="6D6C55F9" w:rsidR="008E2593" w:rsidRDefault="008E2593" w:rsidP="008E2593">
      <w:pPr>
        <w:pStyle w:val="Heading1"/>
        <w:numPr>
          <w:ilvl w:val="0"/>
          <w:numId w:val="1"/>
        </w:numPr>
      </w:pPr>
      <w:bookmarkStart w:id="2" w:name="_Toc73109804"/>
      <w:r>
        <w:rPr>
          <w:noProof/>
        </w:rPr>
        <w:drawing>
          <wp:anchor distT="0" distB="0" distL="114300" distR="114300" simplePos="0" relativeHeight="251662336" behindDoc="0" locked="0" layoutInCell="1" allowOverlap="1" wp14:anchorId="354E5ACD" wp14:editId="17A5D3A5">
            <wp:simplePos x="0" y="0"/>
            <wp:positionH relativeFrom="column">
              <wp:posOffset>-335280</wp:posOffset>
            </wp:positionH>
            <wp:positionV relativeFrom="paragraph">
              <wp:posOffset>435610</wp:posOffset>
            </wp:positionV>
            <wp:extent cx="6576060" cy="3611880"/>
            <wp:effectExtent l="0" t="0" r="0" b="7620"/>
            <wp:wrapSquare wrapText="bothSides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4980"/>
                    <a:stretch/>
                  </pic:blipFill>
                  <pic:spPr bwMode="auto">
                    <a:xfrm>
                      <a:off x="0" y="0"/>
                      <a:ext cx="6576060" cy="36118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Cloning the GitHub repo after forking the original repo</w:t>
      </w:r>
      <w:bookmarkEnd w:id="2"/>
    </w:p>
    <w:p w14:paraId="3D98DF7C" w14:textId="57AB9B29" w:rsidR="008E2593" w:rsidRPr="008E2593" w:rsidRDefault="008E2593" w:rsidP="008E2593"/>
    <w:p w14:paraId="737240CC" w14:textId="012CB6BE" w:rsidR="008E2593" w:rsidRDefault="008E2593" w:rsidP="008E2593">
      <w:pPr>
        <w:pStyle w:val="Heading1"/>
        <w:ind w:left="720"/>
      </w:pPr>
      <w:bookmarkStart w:id="3" w:name="_Toc71772766"/>
    </w:p>
    <w:p w14:paraId="2B6B4867" w14:textId="4DC565CB" w:rsidR="008E2593" w:rsidRDefault="008E2593" w:rsidP="008E2593"/>
    <w:p w14:paraId="28DF01F0" w14:textId="0E5A269D" w:rsidR="008E2593" w:rsidRDefault="008E2593" w:rsidP="008E2593"/>
    <w:p w14:paraId="33880105" w14:textId="039BE833" w:rsidR="008E2593" w:rsidRDefault="008E2593" w:rsidP="008E2593"/>
    <w:p w14:paraId="0F2795AB" w14:textId="7CA569E1" w:rsidR="008E2593" w:rsidRDefault="008E2593" w:rsidP="008E2593"/>
    <w:p w14:paraId="70DBD5BF" w14:textId="3CA3E7B7" w:rsidR="008E2593" w:rsidRDefault="008E2593" w:rsidP="008E2593"/>
    <w:p w14:paraId="76FD1D89" w14:textId="77777777" w:rsidR="008E2593" w:rsidRPr="008E2593" w:rsidRDefault="008E2593" w:rsidP="008E2593"/>
    <w:p w14:paraId="5D9A9D45" w14:textId="7BB3A28B" w:rsidR="008E2593" w:rsidRDefault="008E2593" w:rsidP="00673E9B">
      <w:pPr>
        <w:pStyle w:val="Heading1"/>
        <w:numPr>
          <w:ilvl w:val="0"/>
          <w:numId w:val="1"/>
        </w:numPr>
      </w:pPr>
      <w:bookmarkStart w:id="4" w:name="_Toc73109805"/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427B075E" wp14:editId="356FB4FE">
            <wp:simplePos x="0" y="0"/>
            <wp:positionH relativeFrom="margin">
              <wp:align>center</wp:align>
            </wp:positionH>
            <wp:positionV relativeFrom="paragraph">
              <wp:posOffset>411480</wp:posOffset>
            </wp:positionV>
            <wp:extent cx="6995160" cy="4442460"/>
            <wp:effectExtent l="0" t="0" r="0" b="0"/>
            <wp:wrapTopAndBottom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95160" cy="4442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Setup the environment</w:t>
      </w:r>
      <w:bookmarkEnd w:id="4"/>
      <w:r>
        <w:t xml:space="preserve"> </w:t>
      </w:r>
    </w:p>
    <w:p w14:paraId="414192F2" w14:textId="706C0974" w:rsidR="008E2593" w:rsidRPr="008E2593" w:rsidRDefault="008E2593" w:rsidP="008E2593"/>
    <w:p w14:paraId="44297D1A" w14:textId="39BDDB8C" w:rsidR="008E2593" w:rsidRDefault="008E2593" w:rsidP="00673E9B">
      <w:pPr>
        <w:pStyle w:val="Heading1"/>
        <w:numPr>
          <w:ilvl w:val="0"/>
          <w:numId w:val="1"/>
        </w:numPr>
      </w:pPr>
      <w:bookmarkStart w:id="5" w:name="_Toc73109806"/>
      <w:r>
        <w:t>Functionality Description</w:t>
      </w:r>
      <w:bookmarkEnd w:id="5"/>
    </w:p>
    <w:p w14:paraId="439C6160" w14:textId="12F0CB32" w:rsidR="008E2593" w:rsidRDefault="008E2593" w:rsidP="008E2593">
      <w:pPr>
        <w:rPr>
          <w:sz w:val="24"/>
          <w:szCs w:val="24"/>
        </w:rPr>
      </w:pPr>
      <w:r>
        <w:rPr>
          <w:sz w:val="24"/>
          <w:szCs w:val="24"/>
        </w:rPr>
        <w:t xml:space="preserve">The user will write his code in the write panel “tab 1”, </w:t>
      </w:r>
      <w:r w:rsidR="003A1DC3">
        <w:rPr>
          <w:sz w:val="24"/>
          <w:szCs w:val="24"/>
        </w:rPr>
        <w:t>then select the port and click “run”.</w:t>
      </w:r>
    </w:p>
    <w:p w14:paraId="41DAB46E" w14:textId="487D1E6B" w:rsidR="003A1DC3" w:rsidRDefault="003A1DC3" w:rsidP="008E2593">
      <w:pPr>
        <w:rPr>
          <w:sz w:val="24"/>
          <w:szCs w:val="24"/>
        </w:rPr>
      </w:pPr>
      <w:r>
        <w:rPr>
          <w:sz w:val="24"/>
          <w:szCs w:val="24"/>
        </w:rPr>
        <w:t>The system will be able to determine whether the user defined a new function, hence will wrap it inside the code and call the built in “exec” function to execute the user’s function.</w:t>
      </w:r>
    </w:p>
    <w:p w14:paraId="64598E76" w14:textId="7937DEA8" w:rsidR="003A1DC3" w:rsidRDefault="003A1DC3" w:rsidP="008E2593">
      <w:pPr>
        <w:rPr>
          <w:sz w:val="24"/>
          <w:szCs w:val="24"/>
        </w:rPr>
      </w:pPr>
      <w:r>
        <w:rPr>
          <w:sz w:val="24"/>
          <w:szCs w:val="24"/>
        </w:rPr>
        <w:t>If the user defined a function which takes arguments to run, so he\she must provide these arguments in the text field specified for it.</w:t>
      </w:r>
    </w:p>
    <w:p w14:paraId="61E53ED8" w14:textId="51FE01EE" w:rsidR="003A1DC3" w:rsidRDefault="003A1DC3" w:rsidP="008E2593">
      <w:pPr>
        <w:rPr>
          <w:sz w:val="24"/>
          <w:szCs w:val="24"/>
        </w:rPr>
      </w:pPr>
      <w:r>
        <w:rPr>
          <w:sz w:val="24"/>
          <w:szCs w:val="24"/>
        </w:rPr>
        <w:t xml:space="preserve">If the user </w:t>
      </w:r>
      <w:proofErr w:type="gramStart"/>
      <w:r>
        <w:rPr>
          <w:sz w:val="24"/>
          <w:szCs w:val="24"/>
        </w:rPr>
        <w:t>didn’t</w:t>
      </w:r>
      <w:proofErr w:type="gramEnd"/>
      <w:r>
        <w:rPr>
          <w:sz w:val="24"/>
          <w:szCs w:val="24"/>
        </w:rPr>
        <w:t xml:space="preserve"> define a new function and just used the built-in functions in python, the system will normally execute the commands if they are syntactically correct.</w:t>
      </w:r>
    </w:p>
    <w:p w14:paraId="0304B78E" w14:textId="189CDF34" w:rsidR="003A1DC3" w:rsidRDefault="003A1DC3" w:rsidP="008E2593">
      <w:pPr>
        <w:rPr>
          <w:sz w:val="24"/>
          <w:szCs w:val="24"/>
        </w:rPr>
      </w:pPr>
      <w:r>
        <w:rPr>
          <w:sz w:val="24"/>
          <w:szCs w:val="24"/>
        </w:rPr>
        <w:t>If the syntax was correct, then the output will be displayed in the output panel “bottom panel”, if there was any error, they are displayed in the output panel as well.</w:t>
      </w:r>
    </w:p>
    <w:p w14:paraId="552B9C44" w14:textId="77777777" w:rsidR="003A1DC3" w:rsidRPr="008E2593" w:rsidRDefault="003A1DC3" w:rsidP="008E2593">
      <w:pPr>
        <w:rPr>
          <w:sz w:val="24"/>
          <w:szCs w:val="24"/>
        </w:rPr>
      </w:pPr>
    </w:p>
    <w:p w14:paraId="60F01A89" w14:textId="197F4FEA" w:rsidR="00673E9B" w:rsidRDefault="00673E9B" w:rsidP="00673E9B">
      <w:pPr>
        <w:pStyle w:val="Heading1"/>
        <w:numPr>
          <w:ilvl w:val="0"/>
          <w:numId w:val="1"/>
        </w:numPr>
      </w:pPr>
      <w:bookmarkStart w:id="6" w:name="_Toc73109807"/>
      <w:r>
        <w:lastRenderedPageBreak/>
        <w:t>Class Diagram</w:t>
      </w:r>
      <w:bookmarkEnd w:id="3"/>
      <w:bookmarkEnd w:id="6"/>
    </w:p>
    <w:p w14:paraId="0EDB106C" w14:textId="03CA8426" w:rsidR="00673E9B" w:rsidRPr="00673E9B" w:rsidRDefault="003A1DC3" w:rsidP="00673E9B">
      <w:r>
        <w:rPr>
          <w:noProof/>
        </w:rPr>
        <w:drawing>
          <wp:anchor distT="0" distB="0" distL="114300" distR="114300" simplePos="0" relativeHeight="251664384" behindDoc="0" locked="0" layoutInCell="1" allowOverlap="1" wp14:anchorId="2033C3E9" wp14:editId="6DE00373">
            <wp:simplePos x="0" y="0"/>
            <wp:positionH relativeFrom="margin">
              <wp:posOffset>-396240</wp:posOffset>
            </wp:positionH>
            <wp:positionV relativeFrom="paragraph">
              <wp:posOffset>187325</wp:posOffset>
            </wp:positionV>
            <wp:extent cx="6789420" cy="4099560"/>
            <wp:effectExtent l="0" t="0" r="0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9420" cy="4099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F2DFF9" w14:textId="63B7231A" w:rsidR="008660E6" w:rsidRDefault="008660E6"/>
    <w:p w14:paraId="5E7D085A" w14:textId="7DB65AEE" w:rsidR="00673E9B" w:rsidRPr="00673E9B" w:rsidRDefault="00673E9B" w:rsidP="00673E9B"/>
    <w:p w14:paraId="57CB4E6D" w14:textId="57FE46D6" w:rsidR="00673E9B" w:rsidRDefault="00673E9B" w:rsidP="00673E9B"/>
    <w:p w14:paraId="50F053D0" w14:textId="5F579CEE" w:rsidR="003A1DC3" w:rsidRDefault="003A1DC3" w:rsidP="00673E9B"/>
    <w:p w14:paraId="3F2C3027" w14:textId="1D400BE8" w:rsidR="003A1DC3" w:rsidRDefault="003A1DC3" w:rsidP="00673E9B"/>
    <w:p w14:paraId="3D157E8D" w14:textId="7CA4B4B2" w:rsidR="003A1DC3" w:rsidRDefault="003A1DC3" w:rsidP="00673E9B"/>
    <w:p w14:paraId="55B509D2" w14:textId="1D46B28E" w:rsidR="003A1DC3" w:rsidRDefault="003A1DC3" w:rsidP="00673E9B"/>
    <w:p w14:paraId="3C3CAF54" w14:textId="7F1EF6C3" w:rsidR="003A1DC3" w:rsidRDefault="003A1DC3" w:rsidP="00673E9B"/>
    <w:p w14:paraId="61EDA175" w14:textId="7457E0D7" w:rsidR="003A1DC3" w:rsidRDefault="003A1DC3" w:rsidP="00673E9B"/>
    <w:p w14:paraId="6A59820D" w14:textId="06DF26EF" w:rsidR="003A1DC3" w:rsidRDefault="003A1DC3" w:rsidP="00673E9B"/>
    <w:p w14:paraId="39E55C1E" w14:textId="2F0BB4B4" w:rsidR="003A1DC3" w:rsidRDefault="003A1DC3" w:rsidP="00673E9B"/>
    <w:p w14:paraId="6F203401" w14:textId="417809AB" w:rsidR="003A1DC3" w:rsidRDefault="003A1DC3" w:rsidP="00673E9B"/>
    <w:p w14:paraId="3517AFFA" w14:textId="68C6CEE7" w:rsidR="003A1DC3" w:rsidRDefault="003A1DC3" w:rsidP="00673E9B"/>
    <w:p w14:paraId="2DFC5FE4" w14:textId="45F77DDA" w:rsidR="003A1DC3" w:rsidRDefault="003A1DC3" w:rsidP="00673E9B"/>
    <w:p w14:paraId="42A3EDBC" w14:textId="25E42176" w:rsidR="003A1DC3" w:rsidRDefault="003A1DC3" w:rsidP="00673E9B"/>
    <w:p w14:paraId="000BE593" w14:textId="77777777" w:rsidR="003A1DC3" w:rsidRDefault="003A1DC3" w:rsidP="00673E9B"/>
    <w:p w14:paraId="6EBDC7D8" w14:textId="01A89E10" w:rsidR="00673E9B" w:rsidRDefault="00673E9B" w:rsidP="00673E9B"/>
    <w:p w14:paraId="3CC47134" w14:textId="45F1414C" w:rsidR="00673E9B" w:rsidRDefault="00673E9B" w:rsidP="00673E9B">
      <w:pPr>
        <w:pStyle w:val="Heading1"/>
        <w:numPr>
          <w:ilvl w:val="0"/>
          <w:numId w:val="1"/>
        </w:numPr>
      </w:pPr>
      <w:bookmarkStart w:id="7" w:name="_Toc71772767"/>
      <w:bookmarkStart w:id="8" w:name="_Toc73109808"/>
      <w:r>
        <w:lastRenderedPageBreak/>
        <w:t>Sequence Diagram</w:t>
      </w:r>
      <w:bookmarkEnd w:id="7"/>
      <w:bookmarkEnd w:id="8"/>
    </w:p>
    <w:p w14:paraId="7EC29016" w14:textId="3D37CE0F" w:rsidR="00673E9B" w:rsidRPr="00673E9B" w:rsidRDefault="003A1DC3" w:rsidP="00673E9B">
      <w:r>
        <w:rPr>
          <w:noProof/>
        </w:rPr>
        <w:drawing>
          <wp:anchor distT="0" distB="0" distL="114300" distR="114300" simplePos="0" relativeHeight="251665408" behindDoc="0" locked="0" layoutInCell="1" allowOverlap="1" wp14:anchorId="49856C8A" wp14:editId="79544CF4">
            <wp:simplePos x="0" y="0"/>
            <wp:positionH relativeFrom="margin">
              <wp:posOffset>-381000</wp:posOffset>
            </wp:positionH>
            <wp:positionV relativeFrom="paragraph">
              <wp:posOffset>187325</wp:posOffset>
            </wp:positionV>
            <wp:extent cx="6705600" cy="7505700"/>
            <wp:effectExtent l="0" t="0" r="0" b="0"/>
            <wp:wrapTopAndBottom/>
            <wp:docPr id="7" name="Picture 7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, schematic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5600" cy="7505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801900" w14:textId="2781E4EB" w:rsidR="00673E9B" w:rsidRPr="00673E9B" w:rsidRDefault="00673E9B" w:rsidP="00673E9B"/>
    <w:p w14:paraId="11CFD395" w14:textId="70864864" w:rsidR="00673E9B" w:rsidRDefault="003A1DC3" w:rsidP="003A1DC3">
      <w:pPr>
        <w:pStyle w:val="Heading1"/>
        <w:numPr>
          <w:ilvl w:val="0"/>
          <w:numId w:val="1"/>
        </w:numPr>
      </w:pPr>
      <w:bookmarkStart w:id="9" w:name="_Toc73109809"/>
      <w:r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2F259398" wp14:editId="6A941BB0">
            <wp:simplePos x="0" y="0"/>
            <wp:positionH relativeFrom="margin">
              <wp:align>right</wp:align>
            </wp:positionH>
            <wp:positionV relativeFrom="paragraph">
              <wp:posOffset>281940</wp:posOffset>
            </wp:positionV>
            <wp:extent cx="5943600" cy="6537960"/>
            <wp:effectExtent l="0" t="0" r="0" b="0"/>
            <wp:wrapSquare wrapText="bothSides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37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t>Use Case diagram</w:t>
      </w:r>
      <w:bookmarkEnd w:id="9"/>
    </w:p>
    <w:p w14:paraId="3E694717" w14:textId="76D1FA8F" w:rsidR="003A1DC3" w:rsidRPr="003A1DC3" w:rsidRDefault="003A1DC3" w:rsidP="003A1DC3"/>
    <w:p w14:paraId="054ADA69" w14:textId="23A9A61E" w:rsidR="00673E9B" w:rsidRPr="00673E9B" w:rsidRDefault="00673E9B" w:rsidP="00673E9B"/>
    <w:p w14:paraId="3E569AAD" w14:textId="1B78A728" w:rsidR="00673E9B" w:rsidRPr="00673E9B" w:rsidRDefault="00673E9B" w:rsidP="00673E9B"/>
    <w:p w14:paraId="7EB167DE" w14:textId="76EAB4A5" w:rsidR="00673E9B" w:rsidRPr="00673E9B" w:rsidRDefault="00673E9B" w:rsidP="00673E9B"/>
    <w:p w14:paraId="252107AB" w14:textId="7F2FE9FB" w:rsidR="00673E9B" w:rsidRPr="00673E9B" w:rsidRDefault="00673E9B" w:rsidP="00673E9B"/>
    <w:p w14:paraId="6C305198" w14:textId="14B72789" w:rsidR="00673E9B" w:rsidRPr="00673E9B" w:rsidRDefault="00673E9B" w:rsidP="00673E9B"/>
    <w:p w14:paraId="51747B39" w14:textId="7CA82C58" w:rsidR="00673E9B" w:rsidRPr="00673E9B" w:rsidRDefault="00673E9B" w:rsidP="00673E9B"/>
    <w:p w14:paraId="5ABA28B9" w14:textId="127B3F8E" w:rsidR="00673E9B" w:rsidRDefault="003A1DC3" w:rsidP="003A1DC3">
      <w:pPr>
        <w:pStyle w:val="Heading1"/>
        <w:numPr>
          <w:ilvl w:val="0"/>
          <w:numId w:val="1"/>
        </w:numPr>
      </w:pPr>
      <w:bookmarkStart w:id="10" w:name="_Toc73109810"/>
      <w:r>
        <w:lastRenderedPageBreak/>
        <w:t>System Screenshots</w:t>
      </w:r>
      <w:bookmarkEnd w:id="10"/>
    </w:p>
    <w:p w14:paraId="1D41E9C1" w14:textId="008B8A51" w:rsidR="003A1DC3" w:rsidRDefault="003A1DC3" w:rsidP="003A1DC3">
      <w:pPr>
        <w:pStyle w:val="Heading2"/>
        <w:numPr>
          <w:ilvl w:val="1"/>
          <w:numId w:val="1"/>
        </w:numPr>
      </w:pPr>
      <w:bookmarkStart w:id="11" w:name="_Toc73109811"/>
      <w:r>
        <w:t>Virtual COM Ports</w:t>
      </w:r>
      <w:bookmarkEnd w:id="11"/>
    </w:p>
    <w:p w14:paraId="0445E56D" w14:textId="115D052C" w:rsidR="003A1DC3" w:rsidRPr="003A1DC3" w:rsidRDefault="003A1DC3" w:rsidP="003A1DC3">
      <w:r>
        <w:rPr>
          <w:noProof/>
        </w:rPr>
        <w:drawing>
          <wp:anchor distT="0" distB="0" distL="114300" distR="114300" simplePos="0" relativeHeight="251667456" behindDoc="0" locked="0" layoutInCell="1" allowOverlap="1" wp14:anchorId="389C298E" wp14:editId="4C233495">
            <wp:simplePos x="0" y="0"/>
            <wp:positionH relativeFrom="column">
              <wp:posOffset>0</wp:posOffset>
            </wp:positionH>
            <wp:positionV relativeFrom="paragraph">
              <wp:posOffset>-1270</wp:posOffset>
            </wp:positionV>
            <wp:extent cx="5943600" cy="4173220"/>
            <wp:effectExtent l="0" t="0" r="0" b="0"/>
            <wp:wrapSquare wrapText="bothSides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32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4CD9053" w14:textId="5D267905" w:rsidR="00673E9B" w:rsidRPr="00673E9B" w:rsidRDefault="00673E9B" w:rsidP="00673E9B"/>
    <w:p w14:paraId="27FDAFDA" w14:textId="7D75B1AE" w:rsidR="00673E9B" w:rsidRDefault="003A1DC3" w:rsidP="003A1DC3">
      <w:pPr>
        <w:pStyle w:val="Heading2"/>
        <w:numPr>
          <w:ilvl w:val="1"/>
          <w:numId w:val="1"/>
        </w:numPr>
      </w:pPr>
      <w:bookmarkStart w:id="12" w:name="_Toc73109812"/>
      <w:r>
        <w:lastRenderedPageBreak/>
        <w:t>Execute Normal Code “print(‘hello’)”</w:t>
      </w:r>
      <w:bookmarkEnd w:id="12"/>
    </w:p>
    <w:p w14:paraId="5B17B669" w14:textId="056F080C" w:rsidR="003A1DC3" w:rsidRPr="003A1DC3" w:rsidRDefault="003A1DC3" w:rsidP="003A1DC3">
      <w:r>
        <w:rPr>
          <w:noProof/>
        </w:rPr>
        <w:drawing>
          <wp:inline distT="0" distB="0" distL="0" distR="0" wp14:anchorId="0F9470AE" wp14:editId="0E981516">
            <wp:extent cx="4694327" cy="4107536"/>
            <wp:effectExtent l="0" t="0" r="0" b="7620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4327" cy="4107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CD457" w14:textId="5F1B0EB5" w:rsidR="00673E9B" w:rsidRPr="00673E9B" w:rsidRDefault="00673E9B" w:rsidP="00673E9B"/>
    <w:p w14:paraId="2C100E65" w14:textId="6AB8F987" w:rsidR="00673E9B" w:rsidRDefault="003A1DC3" w:rsidP="003A1DC3">
      <w:pPr>
        <w:pStyle w:val="Heading2"/>
        <w:numPr>
          <w:ilvl w:val="1"/>
          <w:numId w:val="1"/>
        </w:numPr>
      </w:pPr>
      <w:bookmarkStart w:id="13" w:name="_Toc73109813"/>
      <w:r>
        <w:lastRenderedPageBreak/>
        <w:t>Execute a user’s defined function.</w:t>
      </w:r>
      <w:bookmarkEnd w:id="13"/>
    </w:p>
    <w:p w14:paraId="2A3AEC6A" w14:textId="72E97769" w:rsidR="003A1DC3" w:rsidRPr="003A1DC3" w:rsidRDefault="003A1DC3" w:rsidP="003A1DC3">
      <w:r>
        <w:rPr>
          <w:noProof/>
        </w:rPr>
        <w:drawing>
          <wp:inline distT="0" distB="0" distL="0" distR="0" wp14:anchorId="0196E18C" wp14:editId="129D793F">
            <wp:extent cx="4709568" cy="4084674"/>
            <wp:effectExtent l="0" t="0" r="0" b="0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9568" cy="4084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564F7" w14:textId="042F4667" w:rsidR="00673E9B" w:rsidRPr="00673E9B" w:rsidRDefault="00673E9B" w:rsidP="00673E9B"/>
    <w:p w14:paraId="24AC9BD6" w14:textId="4240D7B6" w:rsidR="00673E9B" w:rsidRDefault="0004063A" w:rsidP="0004063A">
      <w:pPr>
        <w:pStyle w:val="Heading2"/>
        <w:numPr>
          <w:ilvl w:val="1"/>
          <w:numId w:val="1"/>
        </w:numPr>
      </w:pPr>
      <w:bookmarkStart w:id="14" w:name="_Toc73109814"/>
      <w:r>
        <w:lastRenderedPageBreak/>
        <w:t xml:space="preserve">Execute a function which requires </w:t>
      </w:r>
      <w:proofErr w:type="gramStart"/>
      <w:r>
        <w:t>arguments</w:t>
      </w:r>
      <w:bookmarkEnd w:id="14"/>
      <w:proofErr w:type="gramEnd"/>
    </w:p>
    <w:p w14:paraId="4CA0496B" w14:textId="340A8D23" w:rsidR="0004063A" w:rsidRPr="0004063A" w:rsidRDefault="0004063A" w:rsidP="0004063A">
      <w:r>
        <w:rPr>
          <w:noProof/>
        </w:rPr>
        <w:drawing>
          <wp:inline distT="0" distB="0" distL="0" distR="0" wp14:anchorId="13D54186" wp14:editId="470B3987">
            <wp:extent cx="4717189" cy="4145639"/>
            <wp:effectExtent l="0" t="0" r="7620" b="762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7189" cy="4145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EC5B7" w14:textId="50250B37" w:rsidR="00673E9B" w:rsidRDefault="0004063A" w:rsidP="0004063A">
      <w:pPr>
        <w:pStyle w:val="Heading2"/>
        <w:numPr>
          <w:ilvl w:val="1"/>
          <w:numId w:val="1"/>
        </w:numPr>
      </w:pPr>
      <w:bookmarkStart w:id="15" w:name="_Toc73109815"/>
      <w:r>
        <w:lastRenderedPageBreak/>
        <w:t xml:space="preserve">Handle if more arguments were </w:t>
      </w:r>
      <w:proofErr w:type="gramStart"/>
      <w:r>
        <w:t>passed</w:t>
      </w:r>
      <w:bookmarkEnd w:id="15"/>
      <w:proofErr w:type="gramEnd"/>
    </w:p>
    <w:p w14:paraId="382C1685" w14:textId="64DFDA31" w:rsidR="0004063A" w:rsidRPr="0004063A" w:rsidRDefault="0004063A" w:rsidP="0004063A">
      <w:r>
        <w:rPr>
          <w:noProof/>
        </w:rPr>
        <w:drawing>
          <wp:inline distT="0" distB="0" distL="0" distR="0" wp14:anchorId="7AC27CE3" wp14:editId="73E6C73F">
            <wp:extent cx="4732430" cy="4092295"/>
            <wp:effectExtent l="0" t="0" r="0" b="3810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2430" cy="409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D9087" w14:textId="767E7BBB" w:rsidR="00673E9B" w:rsidRPr="00673E9B" w:rsidRDefault="00673E9B" w:rsidP="00673E9B"/>
    <w:p w14:paraId="6D5DBC54" w14:textId="1AE47F0A" w:rsidR="00673E9B" w:rsidRDefault="0004063A" w:rsidP="0004063A">
      <w:pPr>
        <w:pStyle w:val="Heading2"/>
        <w:numPr>
          <w:ilvl w:val="1"/>
          <w:numId w:val="1"/>
        </w:numPr>
      </w:pPr>
      <w:bookmarkStart w:id="16" w:name="_Toc73109816"/>
      <w:r>
        <w:lastRenderedPageBreak/>
        <w:t xml:space="preserve">Handle if less arguments were </w:t>
      </w:r>
      <w:proofErr w:type="gramStart"/>
      <w:r>
        <w:t>passed</w:t>
      </w:r>
      <w:bookmarkEnd w:id="16"/>
      <w:proofErr w:type="gramEnd"/>
    </w:p>
    <w:p w14:paraId="4AEA562F" w14:textId="0A6AB6EE" w:rsidR="0004063A" w:rsidRPr="0004063A" w:rsidRDefault="0004063A" w:rsidP="0004063A">
      <w:r>
        <w:rPr>
          <w:noProof/>
        </w:rPr>
        <w:drawing>
          <wp:inline distT="0" distB="0" distL="0" distR="0" wp14:anchorId="3AF87FD5" wp14:editId="52508954">
            <wp:extent cx="4740051" cy="4153260"/>
            <wp:effectExtent l="0" t="0" r="3810" b="0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0051" cy="415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A31CF" w14:textId="49457A83" w:rsidR="00673E9B" w:rsidRPr="00673E9B" w:rsidRDefault="00673E9B" w:rsidP="00673E9B"/>
    <w:p w14:paraId="0979C2CB" w14:textId="69081ACB" w:rsidR="00673E9B" w:rsidRDefault="0004063A" w:rsidP="0004063A">
      <w:pPr>
        <w:pStyle w:val="Heading2"/>
        <w:numPr>
          <w:ilvl w:val="1"/>
          <w:numId w:val="1"/>
        </w:numPr>
      </w:pPr>
      <w:bookmarkStart w:id="17" w:name="_Toc73109817"/>
      <w:r>
        <w:lastRenderedPageBreak/>
        <w:t>Handle syntax errors</w:t>
      </w:r>
      <w:bookmarkEnd w:id="17"/>
    </w:p>
    <w:p w14:paraId="76F8CAB0" w14:textId="1DB3E9D8" w:rsidR="0004063A" w:rsidRPr="0004063A" w:rsidRDefault="0004063A" w:rsidP="0004063A">
      <w:r>
        <w:rPr>
          <w:noProof/>
        </w:rPr>
        <w:drawing>
          <wp:inline distT="0" distB="0" distL="0" distR="0" wp14:anchorId="1A1EC51C" wp14:editId="5820705C">
            <wp:extent cx="4717189" cy="4115157"/>
            <wp:effectExtent l="0" t="0" r="7620" b="0"/>
            <wp:docPr id="15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7189" cy="4115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451C4" w14:textId="5361B1F4" w:rsidR="00673E9B" w:rsidRPr="00673E9B" w:rsidRDefault="00673E9B" w:rsidP="00673E9B"/>
    <w:p w14:paraId="65F4D141" w14:textId="7C0C8EDD" w:rsidR="00673E9B" w:rsidRPr="00673E9B" w:rsidRDefault="00673E9B" w:rsidP="00673E9B"/>
    <w:p w14:paraId="08D1B5D7" w14:textId="7039AED4" w:rsidR="00673E9B" w:rsidRPr="00673E9B" w:rsidRDefault="00673E9B" w:rsidP="00673E9B"/>
    <w:p w14:paraId="6FF4DDEB" w14:textId="6F836311" w:rsidR="00673E9B" w:rsidRDefault="00673E9B" w:rsidP="00673E9B"/>
    <w:p w14:paraId="1E7C87BA" w14:textId="2A6FAA7C" w:rsidR="0004063A" w:rsidRDefault="0004063A" w:rsidP="00673E9B"/>
    <w:p w14:paraId="18EC2E91" w14:textId="37C32A26" w:rsidR="0004063A" w:rsidRDefault="0004063A" w:rsidP="00673E9B"/>
    <w:p w14:paraId="5534B37E" w14:textId="61D6D1BF" w:rsidR="0004063A" w:rsidRDefault="0004063A" w:rsidP="00673E9B"/>
    <w:p w14:paraId="09397896" w14:textId="7CD3D10E" w:rsidR="0004063A" w:rsidRDefault="0004063A" w:rsidP="00673E9B"/>
    <w:p w14:paraId="6507F9A0" w14:textId="7E004C8F" w:rsidR="0004063A" w:rsidRDefault="0004063A" w:rsidP="00673E9B"/>
    <w:p w14:paraId="6C85F731" w14:textId="6A690CB5" w:rsidR="0004063A" w:rsidRDefault="0004063A" w:rsidP="00673E9B"/>
    <w:p w14:paraId="5B1969F9" w14:textId="790356B6" w:rsidR="0004063A" w:rsidRDefault="0004063A" w:rsidP="00673E9B"/>
    <w:p w14:paraId="10227B7B" w14:textId="15E7DECD" w:rsidR="0004063A" w:rsidRDefault="0004063A" w:rsidP="00673E9B"/>
    <w:p w14:paraId="7B5B0C07" w14:textId="6EE9532A" w:rsidR="0004063A" w:rsidRDefault="0004063A" w:rsidP="00673E9B"/>
    <w:p w14:paraId="08285E62" w14:textId="0FB98D47" w:rsidR="0004063A" w:rsidRDefault="0004063A" w:rsidP="00673E9B"/>
    <w:p w14:paraId="5C6D8EB2" w14:textId="72081B74" w:rsidR="0004063A" w:rsidRDefault="0004063A" w:rsidP="00673E9B"/>
    <w:p w14:paraId="3C121459" w14:textId="1CA360B1" w:rsidR="0004063A" w:rsidRDefault="0004063A" w:rsidP="00673E9B"/>
    <w:p w14:paraId="42C12F48" w14:textId="083FB3DA" w:rsidR="0004063A" w:rsidRDefault="0004063A" w:rsidP="00673E9B"/>
    <w:p w14:paraId="0EE36BBE" w14:textId="45A91EAE" w:rsidR="0004063A" w:rsidRDefault="0004063A" w:rsidP="00673E9B"/>
    <w:p w14:paraId="040ADE12" w14:textId="2FF5F863" w:rsidR="0004063A" w:rsidRDefault="0004063A" w:rsidP="00673E9B"/>
    <w:p w14:paraId="0A46A903" w14:textId="3690828E" w:rsidR="0004063A" w:rsidRDefault="0004063A" w:rsidP="00673E9B">
      <w:r>
        <w:br/>
      </w:r>
    </w:p>
    <w:p w14:paraId="60ED4F49" w14:textId="03AA0BA1" w:rsidR="0004063A" w:rsidRDefault="0004063A" w:rsidP="0004063A">
      <w:pPr>
        <w:pStyle w:val="Heading1"/>
        <w:numPr>
          <w:ilvl w:val="0"/>
          <w:numId w:val="1"/>
        </w:numPr>
      </w:pPr>
      <w:bookmarkStart w:id="18" w:name="_Toc73109818"/>
      <w:r>
        <w:lastRenderedPageBreak/>
        <w:t>Code</w:t>
      </w:r>
      <w:bookmarkEnd w:id="18"/>
    </w:p>
    <w:p w14:paraId="2D8CC255" w14:textId="77777777" w:rsidR="0004063A" w:rsidRPr="0004063A" w:rsidRDefault="0004063A" w:rsidP="0004063A"/>
    <w:p w14:paraId="355AB31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#      author =&gt; Anubis Graduation Team        ############</w:t>
      </w:r>
    </w:p>
    <w:p w14:paraId="7396446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#      this project is part of my graduation project and it intends to make a fully functioned IDE from scratch    ########</w:t>
      </w:r>
    </w:p>
    <w:p w14:paraId="66CA768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#      I've borrowed a function (serial_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ports(</w:t>
      </w:r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) from a guy in stack overflow whome I can't remember his name, so I gave hime the copyrights of this function, thank you  ########</w:t>
      </w:r>
    </w:p>
    <w:p w14:paraId="0032474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io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ringIO</w:t>
      </w:r>
      <w:proofErr w:type="spellEnd"/>
    </w:p>
    <w:p w14:paraId="23E4482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ys</w:t>
      </w:r>
      <w:proofErr w:type="gramEnd"/>
    </w:p>
    <w:p w14:paraId="07B0DB3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glob</w:t>
      </w:r>
      <w:proofErr w:type="gramEnd"/>
    </w:p>
    <w:p w14:paraId="26D65CB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8AFB7D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rial</w:t>
      </w:r>
      <w:proofErr w:type="gramEnd"/>
    </w:p>
    <w:p w14:paraId="582D7BE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63F6B52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ython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loring</w:t>
      </w:r>
      <w:proofErr w:type="spellEnd"/>
      <w:proofErr w:type="gramEnd"/>
    </w:p>
    <w:p w14:paraId="0A90F63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PyQt5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Core</w:t>
      </w:r>
      <w:proofErr w:type="spellEnd"/>
    </w:p>
    <w:p w14:paraId="764222F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PyQt5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Gui</w:t>
      </w:r>
      <w:proofErr w:type="spellEnd"/>
    </w:p>
    <w:p w14:paraId="624399F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PyQt5.QtWidgets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*</w:t>
      </w:r>
    </w:p>
    <w:p w14:paraId="56779DA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PyQt5.QtCore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*</w:t>
      </w:r>
    </w:p>
    <w:p w14:paraId="45E9187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athlib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Path</w:t>
      </w:r>
    </w:p>
    <w:p w14:paraId="1A5B870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45831E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rial_</w:t>
      </w:r>
      <w:proofErr w:type="gram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orts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067EFEE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"" Lists serial port </w:t>
      </w:r>
      <w:proofErr w:type="gram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names</w:t>
      </w:r>
      <w:proofErr w:type="gramEnd"/>
    </w:p>
    <w:p w14:paraId="510690A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        </w:t>
      </w:r>
      <w:proofErr w:type="gram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:raises</w:t>
      </w:r>
      <w:proofErr w:type="gram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EnvironmentError</w:t>
      </w:r>
      <w:proofErr w:type="spell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:</w:t>
      </w:r>
    </w:p>
    <w:p w14:paraId="03E9411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            On unsupported or unknown platforms</w:t>
      </w:r>
    </w:p>
    <w:p w14:paraId="2673266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        </w:t>
      </w:r>
      <w:proofErr w:type="gram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:returns</w:t>
      </w:r>
      <w:proofErr w:type="gram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:</w:t>
      </w:r>
    </w:p>
    <w:p w14:paraId="2A956B2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            A list of the serial ports available on the system</w:t>
      </w:r>
    </w:p>
    <w:p w14:paraId="413D7FC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    """</w:t>
      </w:r>
    </w:p>
    <w:p w14:paraId="6F5CCF3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ys.platform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tartswith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win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568722F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ports = [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COM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%s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% 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+ 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o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gram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range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56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]</w:t>
      </w:r>
    </w:p>
    <w:p w14:paraId="195616D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li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ys.platform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tartswith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linux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o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sys.platform.startswith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cygwin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16B7AC5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this excludes your current terminal "/dev/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tty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"</w:t>
      </w:r>
    </w:p>
    <w:p w14:paraId="1F5A9AA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ports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glob.glob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/dev/</w:t>
      </w:r>
      <w:proofErr w:type="spell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tty</w:t>
      </w:r>
      <w:proofErr w:type="spell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[A-Za-z]*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1ECFDB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proofErr w:type="spellStart"/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lif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ys.platform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tartswith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</w:t>
      </w:r>
      <w:proofErr w:type="spell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darwin</w:t>
      </w:r>
      <w:proofErr w:type="spell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2BCD728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ports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glob.glob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/dev/</w:t>
      </w:r>
      <w:proofErr w:type="spell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tty</w:t>
      </w:r>
      <w:proofErr w:type="spell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.*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3AE747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lse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</w:t>
      </w:r>
    </w:p>
    <w:p w14:paraId="56B5C1A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aise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EnvironmentError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Unsupported platform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5D3232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FF734F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result = []</w:t>
      </w:r>
    </w:p>
    <w:p w14:paraId="29B8370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o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port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ports:</w:t>
      </w:r>
    </w:p>
    <w:p w14:paraId="1B2504E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try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</w:t>
      </w:r>
    </w:p>
    <w:p w14:paraId="763AE71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s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rial.Serial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port)</w:t>
      </w:r>
    </w:p>
    <w:p w14:paraId="4CBF516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.close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62A2377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ult.append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port)</w:t>
      </w:r>
    </w:p>
    <w:p w14:paraId="04372E7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>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xcep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(</w:t>
      </w:r>
      <w:proofErr w:type="spellStart"/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SError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rial.SerialException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53FE81B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pass</w:t>
      </w:r>
    </w:p>
    <w:p w14:paraId="65C243C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ult</w:t>
      </w:r>
      <w:proofErr w:type="gramEnd"/>
    </w:p>
    <w:p w14:paraId="68B0343D" w14:textId="77777777" w:rsidR="0004063A" w:rsidRPr="0004063A" w:rsidRDefault="0004063A" w:rsidP="0004063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AD0F26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4CF06F5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3EEC94E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151A420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2B630E8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 Signal Class ############</w:t>
      </w:r>
    </w:p>
    <w:p w14:paraId="12306B8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66997C1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2939A59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23917C2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1F549AC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gramStart"/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ignal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Objec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0BC3212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7DCCDD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initializing a Signal which will take (string) as an input</w:t>
      </w:r>
    </w:p>
    <w:p w14:paraId="4CD1425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reading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yqtSigna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2EAD4E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5F67ED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init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Function for the Signal class</w:t>
      </w:r>
    </w:p>
    <w:p w14:paraId="6C6C6DD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it</w:t>
      </w:r>
      <w:proofErr w:type="spell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16BEE7B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Objec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</w:t>
      </w:r>
      <w:proofErr w:type="gram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it</w:t>
      </w:r>
      <w:proofErr w:type="spell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4CC0ED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362A3F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4A388A8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762824E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 end of Class ############</w:t>
      </w:r>
    </w:p>
    <w:p w14:paraId="7D1D92E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72999D0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0A2A122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B07185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Making text editor as A global variable (to solve the issue of being local to (self) in widget class)</w:t>
      </w:r>
    </w:p>
    <w:p w14:paraId="2A3DA7F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xt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extEdit</w:t>
      </w:r>
      <w:proofErr w:type="spellEnd"/>
    </w:p>
    <w:p w14:paraId="1A61407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xt2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extEdit</w:t>
      </w:r>
      <w:proofErr w:type="spellEnd"/>
    </w:p>
    <w:p w14:paraId="1FF3D72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rguments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LineEdit</w:t>
      </w:r>
      <w:proofErr w:type="spellEnd"/>
    </w:p>
    <w:p w14:paraId="6890A6B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1057936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0ABE3AE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3EE7302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462FE9E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 Text Widget Class ############</w:t>
      </w:r>
    </w:p>
    <w:p w14:paraId="372D9F5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6C474EB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06A452A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69026CC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1D15333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15B968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this class is made to connect the QTab with the necessary layouts</w:t>
      </w:r>
    </w:p>
    <w:p w14:paraId="41AAC46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lastRenderedPageBreak/>
        <w:t>clas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ext_</w:t>
      </w:r>
      <w:proofErr w:type="gramStart"/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idge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Widge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4F3DC44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it</w:t>
      </w:r>
      <w:proofErr w:type="spell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0FA0240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upe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.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</w:t>
      </w:r>
      <w:proofErr w:type="gram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it</w:t>
      </w:r>
      <w:proofErr w:type="spell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0D93C00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itUI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783B3E1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tUI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13CAA96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lobal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text</w:t>
      </w:r>
    </w:p>
    <w:p w14:paraId="60D1267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text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extEdi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2BE55F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ython_Coloring.PythonHighlighter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text)</w:t>
      </w:r>
    </w:p>
    <w:p w14:paraId="6AF596C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bo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HBox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6AA7837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box.addWidge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text)</w:t>
      </w:r>
    </w:p>
    <w:p w14:paraId="376BB7F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etLayou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bo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A7D2DA3" w14:textId="77777777" w:rsidR="0004063A" w:rsidRPr="0004063A" w:rsidRDefault="0004063A" w:rsidP="0004063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br/>
      </w:r>
    </w:p>
    <w:p w14:paraId="6F4C94D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67F5DE2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5E58824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 end of Class ############</w:t>
      </w:r>
    </w:p>
    <w:p w14:paraId="048A4D7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48CA6AC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186F3601" w14:textId="77777777" w:rsidR="0004063A" w:rsidRPr="0004063A" w:rsidRDefault="0004063A" w:rsidP="0004063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br/>
      </w:r>
    </w:p>
    <w:p w14:paraId="7D77727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6A6E4E1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24B697B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0BE6BBF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2DC4E77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 Widget Class ############</w:t>
      </w:r>
    </w:p>
    <w:p w14:paraId="75EF9A3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03FB0FD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519C3E7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7215495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35ACC22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gramStart"/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idge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Widge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3FA19A7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5AF1BC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it</w:t>
      </w:r>
      <w:proofErr w:type="spell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19C9474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upe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.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</w:t>
      </w:r>
      <w:proofErr w:type="gram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it</w:t>
      </w:r>
      <w:proofErr w:type="spell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59C0728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initUI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46F6183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6A0C66F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itUI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78D6581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1FF103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This widget is responsible of making Tab in IDE which makes the Text editor looks nice</w:t>
      </w:r>
    </w:p>
    <w:p w14:paraId="411E43D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tab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abWidge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11D162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xt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widge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3E78C7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ab.addTab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Tab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+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1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5058BB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0CD284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second editor in which the error messeges, succeeded connections and output will be 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shown</w:t>
      </w:r>
      <w:proofErr w:type="gramEnd"/>
    </w:p>
    <w:p w14:paraId="498EBB8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lobal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text2</w:t>
      </w:r>
    </w:p>
    <w:p w14:paraId="03BD096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text2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extEdi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61F7D3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text2.setReadOnly(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rue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1130F3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defining a Treeview variable to use it in showing the directory included files</w:t>
      </w:r>
    </w:p>
    <w:p w14:paraId="533C0E0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treeview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reeView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41F2A98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55DE7C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making a variable (path) and setting it to the root path (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surely</w:t>
      </w:r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I can set it to whatever the root I want, not the default)</w:t>
      </w:r>
    </w:p>
    <w:p w14:paraId="4E9160F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path = 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QDir.rootPath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()</w:t>
      </w:r>
    </w:p>
    <w:p w14:paraId="3A41828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7E39419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path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Dir.currentPath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75973CA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5FF1FB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making a Filesystem variable, setting its root 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path</w:t>
      </w:r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and applying somefilters (which I need) on it</w:t>
      </w:r>
    </w:p>
    <w:p w14:paraId="6771C21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dirModel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FileSystemMode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122F04A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dirModel.setRootPath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Dir.rootPath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)</w:t>
      </w:r>
    </w:p>
    <w:p w14:paraId="30D26BE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381A88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NoDotAndDotDot =&gt; Do not list the special entries "." and "..".</w:t>
      </w:r>
    </w:p>
    <w:p w14:paraId="702BEED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AllDirs =&gt;List all 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directories;</w:t>
      </w:r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i.e. don't apply the filters to directory names.</w:t>
      </w:r>
    </w:p>
    <w:p w14:paraId="6076316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Files =&gt; List files.</w:t>
      </w:r>
    </w:p>
    <w:p w14:paraId="315215F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dirModel.setFilter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QDir.NoDotAndDotDot | QDir.AllDirs | QDir.Files)</w:t>
      </w:r>
    </w:p>
    <w:p w14:paraId="3521342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treeview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etMode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dirMode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5DB192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treeview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etRootInde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dirModel.inde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path))</w:t>
      </w:r>
    </w:p>
    <w:p w14:paraId="515FFA1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treeview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clicked.connec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on_clicked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6A09AB1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FF5FC7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bo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VBox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6AE3D41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eft_hbo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HBox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14BAB2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ight_hbo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HBox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EF0DCB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951310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after defining variables of type 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QVBox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and 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QHBox</w:t>
      </w:r>
      <w:proofErr w:type="spellEnd"/>
    </w:p>
    <w:p w14:paraId="4AD1ADE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I will Assign treevies variable to the left one and the first text editor in which the code will be written to the right one</w:t>
      </w:r>
    </w:p>
    <w:p w14:paraId="69088B9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eft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box.addWidge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treeview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7E1286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ight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box.addWidge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tab)</w:t>
      </w:r>
    </w:p>
    <w:p w14:paraId="63D7E8D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6D0D19E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defining another variable of type Qwidget to set its layout as an QHBoxLayout</w:t>
      </w:r>
    </w:p>
    <w:p w14:paraId="2AA7DF4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I will do the same with the right one</w:t>
      </w:r>
    </w:p>
    <w:p w14:paraId="052C91C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eft_hbox_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Widge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9E0B4D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eft_hbox_Layout.set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eft_hbo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C857AA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7BE885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ight_hbox_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Widge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3817C9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ight_hbox_Layout.set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ight_hbo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995D14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3894BA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I defined a splitter to seperate the two variables (left, right) and make it more easily to change the space between them</w:t>
      </w:r>
    </w:p>
    <w:p w14:paraId="552849D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_splitter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Splitter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.Horizonta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5A5A6D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litter.addWidge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eft_hbox_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EFDF82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litter.addWidge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ight_hbox_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0266BB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litter.setStretchFactor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CFEA95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60B2427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I defined a new splitter to seperate between the upper and lower sides of the window</w:t>
      </w:r>
    </w:p>
    <w:p w14:paraId="31ADD33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_splitter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Splitter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.Vertica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48C869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litter.addWidge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_splitter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E1570F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79B2FC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Arguments from the arguments text edit to be passed to the function call, they should be seperated by a comma</w:t>
      </w:r>
    </w:p>
    <w:p w14:paraId="07840DA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abelForArgs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Labe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00B9F6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abelForArgs.setTex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</w:p>
    <w:p w14:paraId="08EED19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Arguments should be comma separated and in the correct order, ex: first_argument, second_argument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CEB56E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litter.addWidge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abelForArgs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B72064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lobal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arguments</w:t>
      </w:r>
    </w:p>
    <w:p w14:paraId="6068BA1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arguments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LineEdi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CB924B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litter.addWidge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arguments)</w:t>
      </w:r>
    </w:p>
    <w:p w14:paraId="55C3023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5398BA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litter.addWidge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text2)</w:t>
      </w:r>
    </w:p>
    <w:p w14:paraId="7BAEF63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229259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inal_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HBox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F945BA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inal_Layout.addWidge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_splitter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98C5C1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8B7155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etLayou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inal_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2BB4D4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68F807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defining a new Slot (takes string) to save the text inside the first text editor</w:t>
      </w:r>
    </w:p>
    <w:p w14:paraId="6A413F5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@pyqtSlo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6428813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aving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00F2F2A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with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gram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ope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main.py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w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a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f:</w:t>
      </w:r>
    </w:p>
    <w:p w14:paraId="0354B7C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TEXT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xt.toPlainTex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641C355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.write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TEXT)</w:t>
      </w:r>
    </w:p>
    <w:p w14:paraId="29368E2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CF9177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defining a new Slot (takes string) to set the string to the text editor</w:t>
      </w:r>
    </w:p>
    <w:p w14:paraId="6B06C04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@pyqtSlo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D0BEBB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Ope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4D5DB54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lobal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text</w:t>
      </w:r>
    </w:p>
    <w:p w14:paraId="1EFF2AE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xt.setTex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s)</w:t>
      </w:r>
    </w:p>
    <w:p w14:paraId="3E1D7A7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BEF266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on_</w:t>
      </w:r>
      <w:proofErr w:type="gram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clicked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dex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70A21A9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5E2B10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ender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.model().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ilePath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index)</w:t>
      </w:r>
    </w:p>
    <w:p w14:paraId="34AF215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uple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[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)</w:t>
      </w:r>
    </w:p>
    <w:p w14:paraId="3D9F6D8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839F39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[</w:t>
      </w:r>
      <w:proofErr w:type="gramEnd"/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:</w:t>
      </w:r>
    </w:p>
    <w:p w14:paraId="5241D08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f =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ope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[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,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r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1E89BA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with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f:</w:t>
      </w:r>
    </w:p>
    <w:p w14:paraId="13A78D9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    data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.read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1DEF976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xt.setTex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data)</w:t>
      </w:r>
    </w:p>
    <w:p w14:paraId="0B8EF63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688B2F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4546616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38149F8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 end of Class ############</w:t>
      </w:r>
    </w:p>
    <w:p w14:paraId="0A393E2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51127A3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4CE8841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F1FA7C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defining a new Slot (takes string)</w:t>
      </w:r>
    </w:p>
    <w:p w14:paraId="4C74D6E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Actually</w:t>
      </w:r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I could connect the (mainwindow) class directly to the (widget class) but I've made this function in between for futuer use</w:t>
      </w:r>
    </w:p>
    <w:p w14:paraId="3964888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All what it 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do</w:t>
      </w:r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is to take the (input string) and establish a connection with the widget class, send the string to it</w:t>
      </w:r>
    </w:p>
    <w:p w14:paraId="60D6502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@pyqtSlo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8CDA8F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reading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24D8839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b = 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ignal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13D32F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.reading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connec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Widget.Saving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3D8F1E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.reading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emi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s)</w:t>
      </w:r>
    </w:p>
    <w:p w14:paraId="74C5831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842BE1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same as reading Function</w:t>
      </w:r>
    </w:p>
    <w:p w14:paraId="1383E6D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@pyqtSlo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63C194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Openning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0AA1A73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b = 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ignal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69878D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.reading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connec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Widget.Ope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261A39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.reading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emi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s)</w:t>
      </w:r>
    </w:p>
    <w:p w14:paraId="06CE4BC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333CC17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3CD5EAD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759EE4F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6BC2ADA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 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MainWindow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Class ############</w:t>
      </w:r>
    </w:p>
    <w:p w14:paraId="268D868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1E6E202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01D3C2A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33DFFFC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3365219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lastRenderedPageBreak/>
        <w:t>clas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UI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MainWindow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49C728C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it</w:t>
      </w:r>
      <w:proofErr w:type="spell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787327B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upe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.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</w:t>
      </w:r>
      <w:proofErr w:type="gram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it</w:t>
      </w:r>
      <w:proofErr w:type="spell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74C85D4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intUI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45AEF13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63689A0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tUI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3EE9F09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port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flag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</w:p>
    <w:p w14:paraId="2FBF6F8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b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Signal()</w:t>
      </w:r>
    </w:p>
    <w:p w14:paraId="5E25668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BDA370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Open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Signa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Signal()</w:t>
      </w:r>
    </w:p>
    <w:p w14:paraId="5D7D20E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463AA8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connecting (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self.Open</w:t>
      </w:r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_Signal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 with 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Openning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function</w:t>
      </w:r>
    </w:p>
    <w:p w14:paraId="1E913BB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Open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Signal.reading.connec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penning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4AC599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2F67AC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connecting (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self.b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 with reading function</w:t>
      </w:r>
    </w:p>
    <w:p w14:paraId="64D02A1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.reading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connec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reading)</w:t>
      </w:r>
    </w:p>
    <w:p w14:paraId="20EB5E0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08298F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creating menu items</w:t>
      </w:r>
    </w:p>
    <w:p w14:paraId="2D34247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menu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menuBar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4466A03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01C9CC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I have three menu items</w:t>
      </w:r>
    </w:p>
    <w:p w14:paraId="54B6809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ilemenu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enu.addMenu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File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86EF61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Port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enu.addMenu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Port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3E3D22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Run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enu.addMenu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Run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66012CE7" w14:textId="77777777" w:rsidR="0004063A" w:rsidRPr="0004063A" w:rsidRDefault="0004063A" w:rsidP="0004063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6248FD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As any PC or laptop have many ports, so I need to list them to the User</w:t>
      </w:r>
    </w:p>
    <w:p w14:paraId="53AF9AA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so I made (Port_Action) to add the Ports got from (serial_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ports(</w:t>
      </w:r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) function</w:t>
      </w:r>
    </w:p>
    <w:p w14:paraId="12CCC73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copyrights of serial_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ports(</w:t>
      </w:r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 function goes back to a guy from stackoverflow(whome I can't remember his name), so thank you (unknown)</w:t>
      </w:r>
    </w:p>
    <w:p w14:paraId="55028A6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ort_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Menu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port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D85597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FC5998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res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rial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orts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A9F701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19CD87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o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range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le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res)):</w:t>
      </w:r>
    </w:p>
    <w:p w14:paraId="4929DF9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s = res[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</w:t>
      </w:r>
    </w:p>
    <w:p w14:paraId="667490A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ort_Action.add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s,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PortClicked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0DF4CB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18EB25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adding the menu which I made to the original (Port menu)</w:t>
      </w:r>
    </w:p>
    <w:p w14:paraId="4A5D883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ort.addMenu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ort_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1400F3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195356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       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Port_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Action.triggered.connec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self.Port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</w:t>
      </w:r>
    </w:p>
    <w:p w14:paraId="242FA57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       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Port.addAction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Port_Action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</w:t>
      </w:r>
    </w:p>
    <w:p w14:paraId="52EC7A4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51C9B8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Making and adding Run Actions</w:t>
      </w:r>
    </w:p>
    <w:p w14:paraId="45883B9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un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Run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663527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unAction.triggered.connec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ru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B5EAE8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un.add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un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A5AB6C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522D79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Add new action in the menu for the fast execution</w:t>
      </w:r>
    </w:p>
    <w:p w14:paraId="24B6B4D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yRun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Run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043AFC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yRunAction.triggered.connec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ru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FBA8CA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2B2C11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Making and adding File Features</w:t>
      </w:r>
    </w:p>
    <w:p w14:paraId="1EA5F10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ave_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Save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F1BC44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ave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ction.triggered.connec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ave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745AD8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ave_Action.setShortc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trl+S</w:t>
      </w:r>
      <w:proofErr w:type="spell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71E4CA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lose_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Close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06EDF1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lose_Action.setShortc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Alt+c</w:t>
      </w:r>
      <w:proofErr w:type="spell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871089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lose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ction.triggered.connec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close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3643CA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pen_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Open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778002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pen_Action.setShortc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trl+O</w:t>
      </w:r>
      <w:proofErr w:type="spell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1A9B89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pen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ction.triggered.connec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ope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71A96EC" w14:textId="77777777" w:rsidR="0004063A" w:rsidRPr="0004063A" w:rsidRDefault="0004063A" w:rsidP="0004063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21CCC6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ilemenu.addAction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ave_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5DB52A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ilemenu.addAction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lose_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9FDCCF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ilemenu.addAction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pen_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8AC2D51" w14:textId="77777777" w:rsidR="0004063A" w:rsidRPr="0004063A" w:rsidRDefault="0004063A" w:rsidP="0004063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053484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Seting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the window Geometry</w:t>
      </w:r>
    </w:p>
    <w:p w14:paraId="5607B88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etGeometry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00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50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600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500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14022B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etWindowTitle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Anubis IDE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480750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etWindowIcon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Gui.QIc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Anubis.png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</w:t>
      </w:r>
    </w:p>
    <w:p w14:paraId="1F15C63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</w:p>
    <w:p w14:paraId="2161EDF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4F2942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widget = 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Widget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92A6A9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B47A02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etCentralWidge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widget)</w:t>
      </w:r>
    </w:p>
    <w:p w14:paraId="65D80A0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how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2C0687A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18F50A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###############        Start OF the Functions          ##################</w:t>
      </w:r>
    </w:p>
    <w:p w14:paraId="42163D4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''</w:t>
      </w:r>
    </w:p>
    <w:p w14:paraId="6A3AD856" w14:textId="42BFD785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    This function was enhanced by 'Zaid Said Abdelaziz', this function will find w</w:t>
      </w:r>
      <w:r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h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ether the user entered a new </w:t>
      </w:r>
      <w:proofErr w:type="gram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function</w:t>
      </w:r>
      <w:proofErr w:type="gramEnd"/>
    </w:p>
    <w:p w14:paraId="6E8A56D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    and wants to execute it by passing any parameters (if required)</w:t>
      </w:r>
    </w:p>
    <w:p w14:paraId="4C339DF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    or the user just wants to execute a normal code using built-in functions in </w:t>
      </w:r>
      <w:proofErr w:type="gram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python</w:t>
      </w:r>
      <w:proofErr w:type="gramEnd"/>
    </w:p>
    <w:p w14:paraId="7340482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lastRenderedPageBreak/>
        <w:t>    '''</w:t>
      </w:r>
    </w:p>
    <w:p w14:paraId="041BD85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ru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3B46ED2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Clear IDE console</w:t>
      </w:r>
    </w:p>
    <w:p w14:paraId="2B04B47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text2.clear()</w:t>
      </w:r>
    </w:p>
    <w:p w14:paraId="6E8BA45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text2.append("Working")</w:t>
      </w:r>
    </w:p>
    <w:p w14:paraId="7E2BEA5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Get the code from the edit text</w:t>
      </w:r>
    </w:p>
    <w:p w14:paraId="75CA759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code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xt.toPlainTex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730E9F5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rgs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rguments.tex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.split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,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30392F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unction_call_star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de.find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def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 + 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4</w:t>
      </w:r>
    </w:p>
    <w:p w14:paraId="0B29D6C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</w:p>
    <w:p w14:paraId="5F21BAA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unction_call_end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de.find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(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C03810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function_call = 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de[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unction_call_start: function_call_end + 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</w:t>
      </w:r>
    </w:p>
    <w:p w14:paraId="1D78A40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o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rg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rgs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</w:t>
      </w:r>
    </w:p>
    <w:p w14:paraId="3839A83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unction_cal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+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rg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+ 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,'</w:t>
      </w:r>
    </w:p>
    <w:p w14:paraId="16F8042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unction_cal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unction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al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[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-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 + 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)'</w:t>
      </w:r>
    </w:p>
    <w:p w14:paraId="43C322E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</w:p>
    <w:p w14:paraId="301EEB9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print(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function_call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</w:t>
      </w:r>
    </w:p>
    <w:p w14:paraId="2D41848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try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</w:t>
      </w:r>
    </w:p>
    <w:p w14:paraId="45862C7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Redirect console output to IDE console</w:t>
      </w:r>
    </w:p>
    <w:p w14:paraId="4764FA5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iginal_std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ys.stdout</w:t>
      </w:r>
      <w:proofErr w:type="spellEnd"/>
      <w:proofErr w:type="gramEnd"/>
    </w:p>
    <w:p w14:paraId="07E4DA6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result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ringIO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19AC85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ys.stdou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result</w:t>
      </w:r>
    </w:p>
    <w:p w14:paraId="5A04197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Execute the normal code, no defined functions by the user</w:t>
      </w:r>
    </w:p>
    <w:p w14:paraId="6A524AF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de.find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def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 == -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</w:t>
      </w:r>
    </w:p>
    <w:p w14:paraId="7211CF6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try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</w:t>
      </w:r>
    </w:p>
    <w:p w14:paraId="304F543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       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exec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code)</w:t>
      </w:r>
    </w:p>
    <w:p w14:paraId="6E5E0D0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xcep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Exceptio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a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e:</w:t>
      </w:r>
    </w:p>
    <w:p w14:paraId="2925CF7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    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xt.append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e))</w:t>
      </w:r>
    </w:p>
    <w:p w14:paraId="2A948B2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lse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</w:t>
      </w:r>
    </w:p>
    <w:p w14:paraId="1FAB343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Execute the defined function by the user</w:t>
      </w:r>
    </w:p>
    <w:p w14:paraId="05FF85D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    </w:t>
      </w:r>
      <w:proofErr w:type="gram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exec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de + 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04063A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\n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+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unction_cal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lobals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)</w:t>
      </w:r>
    </w:p>
    <w:p w14:paraId="36BE4AB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Show result in IDE console</w:t>
      </w:r>
    </w:p>
    <w:p w14:paraId="3D46395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text2.append(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ult.getvalue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)</w:t>
      </w:r>
    </w:p>
    <w:p w14:paraId="4A134C3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Restore original 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stdout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to print in console</w:t>
      </w:r>
    </w:p>
    <w:p w14:paraId="615F08D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ys.stdou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iginal_stdout</w:t>
      </w:r>
      <w:proofErr w:type="spellEnd"/>
    </w:p>
    <w:p w14:paraId="15E2B81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xcep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Exceptio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a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e:</w:t>
      </w:r>
    </w:p>
    <w:p w14:paraId="35BCDC4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logging.error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traceback.format_exc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())</w:t>
      </w:r>
    </w:p>
    <w:p w14:paraId="295ADFF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text2.append(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e))</w:t>
      </w:r>
    </w:p>
    <w:p w14:paraId="1E4FCB1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762F3DE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this function is made to get which port was selected by the user</w:t>
      </w:r>
    </w:p>
    <w:p w14:paraId="0D67574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@QtCore.pyqtSlo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508C492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ortClicked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30E07CB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action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ender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2F1D873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portNo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ction.tex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1AD94A2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port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flag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</w:p>
    <w:p w14:paraId="1CFEC011" w14:textId="77777777" w:rsidR="0004063A" w:rsidRPr="0004063A" w:rsidRDefault="0004063A" w:rsidP="0004063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br/>
      </w:r>
    </w:p>
    <w:p w14:paraId="741B165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I made this function to save the code into a file</w:t>
      </w:r>
    </w:p>
    <w:p w14:paraId="4E35742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ave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73B5E6F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.reading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emi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name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4697F2C" w14:textId="77777777" w:rsidR="0004063A" w:rsidRPr="0004063A" w:rsidRDefault="0004063A" w:rsidP="0004063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7E4089B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I made this function to open a file and exhibits it to the user in a text editor</w:t>
      </w:r>
    </w:p>
    <w:p w14:paraId="0CF0C77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ope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0C20F5E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file_name = QFileDialog.getOpenFileName(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Open File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/home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67855D7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25F052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ile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[</w:t>
      </w:r>
      <w:proofErr w:type="gramEnd"/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:</w:t>
      </w:r>
    </w:p>
    <w:p w14:paraId="1254A29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f =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ope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ile_name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[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,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r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3EE98B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with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f:</w:t>
      </w:r>
    </w:p>
    <w:p w14:paraId="036623E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    data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.read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007C83A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Open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Signal.reading.emi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data)</w:t>
      </w:r>
    </w:p>
    <w:p w14:paraId="43D3679F" w14:textId="77777777" w:rsidR="0004063A" w:rsidRPr="0004063A" w:rsidRDefault="0004063A" w:rsidP="0004063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03B235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17C6B69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3D57825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 end of Class ############</w:t>
      </w:r>
    </w:p>
    <w:p w14:paraId="61311CE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342D973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540EEAA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B4CE20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__name__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= 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__main__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</w:t>
      </w:r>
    </w:p>
    <w:p w14:paraId="2F8927A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app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Applica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ys.argv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BC3E39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ex = 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I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64FF56E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ex = 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Widget(</w:t>
      </w:r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</w:t>
      </w:r>
    </w:p>
    <w:p w14:paraId="32B67C9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ys.exi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pp.exec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())</w:t>
      </w:r>
    </w:p>
    <w:p w14:paraId="0589650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#      author =&gt; Anubis Graduation Team        ############</w:t>
      </w:r>
    </w:p>
    <w:p w14:paraId="02F4B09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#      this project is part of my graduation project and it intends to make a fully functioned IDE from scratch    ########</w:t>
      </w:r>
    </w:p>
    <w:p w14:paraId="0027EA9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#      I've borrowed a function (serial_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ports(</w:t>
      </w:r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) from a guy in stack overflow whome I can't remember his name, so I gave hime the copyrights of this function, thank you  ########</w:t>
      </w:r>
    </w:p>
    <w:p w14:paraId="165FC39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io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ringIO</w:t>
      </w:r>
      <w:proofErr w:type="spellEnd"/>
    </w:p>
    <w:p w14:paraId="72DEE6F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ys</w:t>
      </w:r>
      <w:proofErr w:type="gramEnd"/>
    </w:p>
    <w:p w14:paraId="6C506CD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glob</w:t>
      </w:r>
      <w:proofErr w:type="gramEnd"/>
    </w:p>
    <w:p w14:paraId="646D95A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B1418F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rial</w:t>
      </w:r>
      <w:proofErr w:type="gramEnd"/>
    </w:p>
    <w:p w14:paraId="2D0F878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7CE921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ython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loring</w:t>
      </w:r>
      <w:proofErr w:type="spellEnd"/>
      <w:proofErr w:type="gramEnd"/>
    </w:p>
    <w:p w14:paraId="5AC8677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PyQt5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Core</w:t>
      </w:r>
      <w:proofErr w:type="spellEnd"/>
    </w:p>
    <w:p w14:paraId="5535D62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lastRenderedPageBreak/>
        <w:t>from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PyQt5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Gui</w:t>
      </w:r>
      <w:proofErr w:type="spellEnd"/>
    </w:p>
    <w:p w14:paraId="0D66AB6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PyQt5.QtWidgets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*</w:t>
      </w:r>
    </w:p>
    <w:p w14:paraId="36C98E1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PyQt5.QtCore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*</w:t>
      </w:r>
    </w:p>
    <w:p w14:paraId="6D5BF63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athlib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Path</w:t>
      </w:r>
    </w:p>
    <w:p w14:paraId="7C02A11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BEA868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rial_</w:t>
      </w:r>
      <w:proofErr w:type="gram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orts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3F37080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"" Lists serial port </w:t>
      </w:r>
      <w:proofErr w:type="gram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names</w:t>
      </w:r>
      <w:proofErr w:type="gramEnd"/>
    </w:p>
    <w:p w14:paraId="3D3B2C5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        </w:t>
      </w:r>
      <w:proofErr w:type="gram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:raises</w:t>
      </w:r>
      <w:proofErr w:type="gram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EnvironmentError</w:t>
      </w:r>
      <w:proofErr w:type="spell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:</w:t>
      </w:r>
    </w:p>
    <w:p w14:paraId="221FCF0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            On unsupported or unknown platforms</w:t>
      </w:r>
    </w:p>
    <w:p w14:paraId="3955405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        </w:t>
      </w:r>
      <w:proofErr w:type="gram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:returns</w:t>
      </w:r>
      <w:proofErr w:type="gram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:</w:t>
      </w:r>
    </w:p>
    <w:p w14:paraId="16912CE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            A list of the serial ports available on the system</w:t>
      </w:r>
    </w:p>
    <w:p w14:paraId="5A75879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    """</w:t>
      </w:r>
    </w:p>
    <w:p w14:paraId="69DEAF1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ys.platform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tartswith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win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1EF041B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ports = [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COM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%s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% 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+ 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o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gram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range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56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]</w:t>
      </w:r>
    </w:p>
    <w:p w14:paraId="021648C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li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ys.platform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tartswith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linux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o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sys.platform.startswith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cygwin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2BF2A35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this excludes your current terminal "/dev/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tty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"</w:t>
      </w:r>
    </w:p>
    <w:p w14:paraId="1671A23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ports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glob.glob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/dev/</w:t>
      </w:r>
      <w:proofErr w:type="spell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tty</w:t>
      </w:r>
      <w:proofErr w:type="spell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[A-Za-z]*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06905C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proofErr w:type="spellStart"/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lif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ys.platform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tartswith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</w:t>
      </w:r>
      <w:proofErr w:type="spell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darwin</w:t>
      </w:r>
      <w:proofErr w:type="spell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780E748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ports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glob.glob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/dev/</w:t>
      </w:r>
      <w:proofErr w:type="spell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tty</w:t>
      </w:r>
      <w:proofErr w:type="spell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.*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D9A7BA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lse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</w:t>
      </w:r>
    </w:p>
    <w:p w14:paraId="0A875AB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aise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EnvironmentError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Unsupported platform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5AFE12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75DFB6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result = []</w:t>
      </w:r>
    </w:p>
    <w:p w14:paraId="7B833F0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o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port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ports:</w:t>
      </w:r>
    </w:p>
    <w:p w14:paraId="7516568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try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</w:t>
      </w:r>
    </w:p>
    <w:p w14:paraId="750312B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s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rial.Serial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port)</w:t>
      </w:r>
    </w:p>
    <w:p w14:paraId="11F12EC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.close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6C9C425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ult.append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port)</w:t>
      </w:r>
    </w:p>
    <w:p w14:paraId="41AABAD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xcep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(</w:t>
      </w:r>
      <w:proofErr w:type="spellStart"/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SError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rial.SerialException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4DCF521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pass</w:t>
      </w:r>
    </w:p>
    <w:p w14:paraId="258CA00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ult</w:t>
      </w:r>
      <w:proofErr w:type="gramEnd"/>
    </w:p>
    <w:p w14:paraId="1EE439C9" w14:textId="77777777" w:rsidR="0004063A" w:rsidRPr="0004063A" w:rsidRDefault="0004063A" w:rsidP="0004063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489968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1D61AAD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46E2D69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075011D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25C91F8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 Signal Class ############</w:t>
      </w:r>
    </w:p>
    <w:p w14:paraId="2FCC31C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479E52B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1FD7415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1FF390A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5E01713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gramStart"/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ignal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Objec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78624D2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6E36FE7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initializing a Signal which will take (string) as an input</w:t>
      </w:r>
    </w:p>
    <w:p w14:paraId="4ECD6D6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>    reading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yqtSigna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9EAF59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5DC6E4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init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Function for the Signal class</w:t>
      </w:r>
    </w:p>
    <w:p w14:paraId="747FA47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it</w:t>
      </w:r>
      <w:proofErr w:type="spell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5FD60B3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Objec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</w:t>
      </w:r>
      <w:proofErr w:type="gram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it</w:t>
      </w:r>
      <w:proofErr w:type="spell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178A1E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7BE911B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37593C5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756C017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 end of Class ############</w:t>
      </w:r>
    </w:p>
    <w:p w14:paraId="4B80E66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2B13014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1324420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7104F1F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Making text editor as A global variable (to solve the issue of being local to (self) in widget class)</w:t>
      </w:r>
    </w:p>
    <w:p w14:paraId="65C33CC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xt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extEdit</w:t>
      </w:r>
      <w:proofErr w:type="spellEnd"/>
    </w:p>
    <w:p w14:paraId="0DFFE3B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xt2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extEdit</w:t>
      </w:r>
      <w:proofErr w:type="spellEnd"/>
    </w:p>
    <w:p w14:paraId="2CD0485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rguments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LineEdit</w:t>
      </w:r>
      <w:proofErr w:type="spellEnd"/>
    </w:p>
    <w:p w14:paraId="4D72F49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4E1D077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4AB3265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55D2722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0571415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 Text Widget Class ############</w:t>
      </w:r>
    </w:p>
    <w:p w14:paraId="64E583C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53FD077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2D1527F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1FAB1B9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024EB9D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13D21B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this class is made to connect the QTab with the necessary layouts</w:t>
      </w:r>
    </w:p>
    <w:p w14:paraId="414409F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ext_</w:t>
      </w:r>
      <w:proofErr w:type="gramStart"/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idge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Widge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6A3ED29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it</w:t>
      </w:r>
      <w:proofErr w:type="spell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0722F6B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upe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.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</w:t>
      </w:r>
      <w:proofErr w:type="gram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it</w:t>
      </w:r>
      <w:proofErr w:type="spell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635F222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itUI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53AEB01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tUI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6FA69F2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lobal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text</w:t>
      </w:r>
    </w:p>
    <w:p w14:paraId="663550F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text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extEdi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67123C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ython_Coloring.PythonHighlighter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text)</w:t>
      </w:r>
    </w:p>
    <w:p w14:paraId="5D76344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bo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HBox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AC151D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box.addWidge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text)</w:t>
      </w:r>
    </w:p>
    <w:p w14:paraId="056DF6E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etLayou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bo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66A5EC88" w14:textId="77777777" w:rsidR="0004063A" w:rsidRPr="0004063A" w:rsidRDefault="0004063A" w:rsidP="0004063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br/>
      </w:r>
    </w:p>
    <w:p w14:paraId="06701DD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16355AF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17EF360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 end of Class ############</w:t>
      </w:r>
    </w:p>
    <w:p w14:paraId="4EF8A04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lastRenderedPageBreak/>
        <w:t>#</w:t>
      </w:r>
    </w:p>
    <w:p w14:paraId="3328C52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3E20B725" w14:textId="77777777" w:rsidR="0004063A" w:rsidRPr="0004063A" w:rsidRDefault="0004063A" w:rsidP="0004063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br/>
      </w:r>
    </w:p>
    <w:p w14:paraId="081EECF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2574C5F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0BDBB4E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06B8CF4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7AF48ED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 Widget Class ############</w:t>
      </w:r>
    </w:p>
    <w:p w14:paraId="1318A2D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332C497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450AD33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4B54AF6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0ADAE46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gramStart"/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idge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Widge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0A7839C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14D474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it</w:t>
      </w:r>
      <w:proofErr w:type="spell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4CB473A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upe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.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</w:t>
      </w:r>
      <w:proofErr w:type="gram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it</w:t>
      </w:r>
      <w:proofErr w:type="spell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41C5364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initUI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45C09B4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9130B2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itUI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3A9FAEC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B002F4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This widget is responsible of making Tab in IDE which makes the Text editor looks nice</w:t>
      </w:r>
    </w:p>
    <w:p w14:paraId="712298B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tab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abWidge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749DA8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xt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widge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752626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ab.addTab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Tab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+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1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E96346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365409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second editor in which the error messeges, succeeded connections and output will be 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shown</w:t>
      </w:r>
      <w:proofErr w:type="gramEnd"/>
    </w:p>
    <w:p w14:paraId="7E6BAD4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lobal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text2</w:t>
      </w:r>
    </w:p>
    <w:p w14:paraId="03E3877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text2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extEdi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AD1824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text2.setReadOnly(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rue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627FBCA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defining a Treeview variable to use it in showing the directory included files</w:t>
      </w:r>
    </w:p>
    <w:p w14:paraId="59752AD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treeview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reeView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7EFA0BB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9A15F5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making a variable (path) and setting it to the root path (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surely</w:t>
      </w:r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I can set it to whatever the root I want, not the default)</w:t>
      </w:r>
    </w:p>
    <w:p w14:paraId="1ED3C5C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path = 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QDir.rootPath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()</w:t>
      </w:r>
    </w:p>
    <w:p w14:paraId="3D56509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35E4B4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path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Dir.currentPath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437BCDB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7F90ED2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making a Filesystem variable, setting its root 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path</w:t>
      </w:r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and applying somefilters (which I need) on it</w:t>
      </w:r>
    </w:p>
    <w:p w14:paraId="75E5F58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dirModel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FileSystemMode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12096E0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dirModel.setRootPath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Dir.rootPath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)</w:t>
      </w:r>
    </w:p>
    <w:p w14:paraId="0ECDB8C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535E49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NoDotAndDotDot =&gt; Do not list the special entries "." and "..".</w:t>
      </w:r>
    </w:p>
    <w:p w14:paraId="7F90115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AllDirs =&gt;List all 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directories;</w:t>
      </w:r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i.e. don't apply the filters to directory names.</w:t>
      </w:r>
    </w:p>
    <w:p w14:paraId="54F6C45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Files =&gt; List files.</w:t>
      </w:r>
    </w:p>
    <w:p w14:paraId="19D7609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dirModel.setFilter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QDir.NoDotAndDotDot | QDir.AllDirs | QDir.Files)</w:t>
      </w:r>
    </w:p>
    <w:p w14:paraId="76A0C3D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treeview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etMode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dirMode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086D4A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treeview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etRootInde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dirModel.inde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path))</w:t>
      </w:r>
    </w:p>
    <w:p w14:paraId="1F9986C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treeview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clicked.connec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on_clicked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FD548C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455E02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bo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VBox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D83D95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eft_hbo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HBox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635641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ight_hbo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HBox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94D10B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C86C77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after defining variables of type 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QVBox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and 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QHBox</w:t>
      </w:r>
      <w:proofErr w:type="spellEnd"/>
    </w:p>
    <w:p w14:paraId="49A0218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I will Assign treevies variable to the left one and the first text editor in which the code will be written to the right one</w:t>
      </w:r>
    </w:p>
    <w:p w14:paraId="1F32784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eft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box.addWidge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treeview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6E3D25E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ight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box.addWidge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tab)</w:t>
      </w:r>
    </w:p>
    <w:p w14:paraId="3AE37D7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450E56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defining another variable of type Qwidget to set its layout as an QHBoxLayout</w:t>
      </w:r>
    </w:p>
    <w:p w14:paraId="6E7E13A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I will do the same with the right one</w:t>
      </w:r>
    </w:p>
    <w:p w14:paraId="75C41EE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eft_hbox_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Widge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FE2FAF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eft_hbox_Layout.set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eft_hbo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1C25DE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89912C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ight_hbox_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Widge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371338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ight_hbox_Layout.set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ight_hbox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8D3A65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AA0B2E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I defined a splitter to seperate the two variables (left, right) and make it more easily to change the space between them</w:t>
      </w:r>
    </w:p>
    <w:p w14:paraId="61FBAE8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_splitter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Splitter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.Horizonta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F62E80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litter.addWidge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eft_hbox_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606D1C5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litter.addWidge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ight_hbox_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4E59C8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litter.setStretchFactor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7B3069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7A0FB77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I defined a new splitter to seperate between the upper and lower sides of the window</w:t>
      </w:r>
    </w:p>
    <w:p w14:paraId="47FF86A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_splitter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Splitter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.Vertica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0DCECA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litter.addWidge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_splitter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66FFA3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0DFF71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Arguments from the arguments text edit to be passed to the function call, they should be seperated by a comma</w:t>
      </w:r>
    </w:p>
    <w:p w14:paraId="1B17DE2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abelForArgs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Labe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DB2C7C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abelForArgs.setTex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</w:p>
    <w:p w14:paraId="4EA7D57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Arguments should be comma separated and in the correct order, ex: first_argument, second_argument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7B4457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litter.addWidge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labelForArgs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9D9B1E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lobal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arguments</w:t>
      </w:r>
    </w:p>
    <w:p w14:paraId="2F8AFCA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arguments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LineEdi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20B77C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litter.addWidge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arguments)</w:t>
      </w:r>
    </w:p>
    <w:p w14:paraId="0CFDB58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7C28C48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litter.addWidge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text2)</w:t>
      </w:r>
    </w:p>
    <w:p w14:paraId="4308FF8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B40808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inal_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HBox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490107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inal_Layout.addWidge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_splitter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5D37E8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DA9620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etLayou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inal_Lay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622526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DBF10A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defining a new Slot (takes string) to save the text inside the first text editor</w:t>
      </w:r>
    </w:p>
    <w:p w14:paraId="75EFBAF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@pyqtSlo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8E3F10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aving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2BA2004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with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gram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ope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main.py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w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a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f:</w:t>
      </w:r>
    </w:p>
    <w:p w14:paraId="00F20EE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TEXT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xt.toPlainTex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613326C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.write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TEXT)</w:t>
      </w:r>
    </w:p>
    <w:p w14:paraId="0262D51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494C46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defining a new Slot (takes string) to set the string to the text editor</w:t>
      </w:r>
    </w:p>
    <w:p w14:paraId="7A3F1AA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@pyqtSlo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61EE5FD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Ope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10DFBFF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lobal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text</w:t>
      </w:r>
    </w:p>
    <w:p w14:paraId="72D3CF5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xt.setTex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s)</w:t>
      </w:r>
    </w:p>
    <w:p w14:paraId="42C6961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77A08C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on_</w:t>
      </w:r>
      <w:proofErr w:type="gram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clicked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dex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7FB00BF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FC6FF3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ender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.model().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ilePath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index)</w:t>
      </w:r>
    </w:p>
    <w:p w14:paraId="303A5CD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uple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[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)</w:t>
      </w:r>
    </w:p>
    <w:p w14:paraId="4A07845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D6D8D5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[</w:t>
      </w:r>
      <w:proofErr w:type="gramEnd"/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:</w:t>
      </w:r>
    </w:p>
    <w:p w14:paraId="0ED5481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f =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ope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[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,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r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73B2DE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with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f:</w:t>
      </w:r>
    </w:p>
    <w:p w14:paraId="245D2D2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    data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.read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2599B4B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xt.setTex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data)</w:t>
      </w:r>
    </w:p>
    <w:p w14:paraId="14B5B26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989296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3E06190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0AFBF04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 end of Class ############</w:t>
      </w:r>
    </w:p>
    <w:p w14:paraId="7E3C89A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7379098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lastRenderedPageBreak/>
        <w:t>#</w:t>
      </w:r>
    </w:p>
    <w:p w14:paraId="056E8B3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7CE0298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defining a new Slot (takes string)</w:t>
      </w:r>
    </w:p>
    <w:p w14:paraId="3EA60AB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Actually</w:t>
      </w:r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I could connect the (mainwindow) class directly to the (widget class) but I've made this function in between for futuer use</w:t>
      </w:r>
    </w:p>
    <w:p w14:paraId="02F6E7A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All what it 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do</w:t>
      </w:r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is to take the (input string) and establish a connection with the widget class, send the string to it</w:t>
      </w:r>
    </w:p>
    <w:p w14:paraId="5522AAB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@pyqtSlo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DFC2AA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reading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3DFC9F3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b = 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ignal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F75897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.reading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connec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Widget.Saving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B27EE8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.reading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emi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s)</w:t>
      </w:r>
    </w:p>
    <w:p w14:paraId="45F594E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795DDA5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same as reading Function</w:t>
      </w:r>
    </w:p>
    <w:p w14:paraId="208E7B4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@pyqtSlo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51BF87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Openning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6D186E8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b = 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ignal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D554E2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.reading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connec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Widget.Ope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CA49DB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.reading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emi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s)</w:t>
      </w:r>
    </w:p>
    <w:p w14:paraId="4243440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2994C1F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4AE2E8C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7E08899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289305E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 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MainWindow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Class ############</w:t>
      </w:r>
    </w:p>
    <w:p w14:paraId="2B57250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49350FE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13B0FDB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08034B8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017523E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UI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QMainWindow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05F0298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it</w:t>
      </w:r>
      <w:proofErr w:type="spell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6976894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upe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.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</w:t>
      </w:r>
      <w:proofErr w:type="gram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it</w:t>
      </w:r>
      <w:proofErr w:type="spellEnd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__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037DF8B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intUI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12BC5A3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EDE4EA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tUI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117CC9A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port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flag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</w:p>
    <w:p w14:paraId="7B516CE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b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Signal()</w:t>
      </w:r>
    </w:p>
    <w:p w14:paraId="7DCBB43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ACD2A7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Open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Signa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Signal()</w:t>
      </w:r>
    </w:p>
    <w:p w14:paraId="7BE2457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290795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connecting (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self.Open</w:t>
      </w:r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_Signal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 with 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Openning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function</w:t>
      </w:r>
    </w:p>
    <w:p w14:paraId="6B8CE46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Open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Signal.reading.connec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penning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722909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412D18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connecting (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self.b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 with reading function</w:t>
      </w:r>
    </w:p>
    <w:p w14:paraId="00FD9AA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.reading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connec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reading)</w:t>
      </w:r>
    </w:p>
    <w:p w14:paraId="1C23251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B52486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creating menu items</w:t>
      </w:r>
    </w:p>
    <w:p w14:paraId="6EAFADF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menu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menuBar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64B163B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44C0FB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I have three menu items</w:t>
      </w:r>
    </w:p>
    <w:p w14:paraId="7503D95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ilemenu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enu.addMenu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File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FB4B93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Port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enu.addMenu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Port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33337A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Run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enu.addMenu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Run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EEA90A8" w14:textId="77777777" w:rsidR="0004063A" w:rsidRPr="0004063A" w:rsidRDefault="0004063A" w:rsidP="0004063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7BC3D1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As any PC or laptop have many ports, so I need to list them to the User</w:t>
      </w:r>
    </w:p>
    <w:p w14:paraId="7B80A72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so I made (Port_Action) to add the Ports got from (serial_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ports(</w:t>
      </w:r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) function</w:t>
      </w:r>
    </w:p>
    <w:p w14:paraId="119A1A9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copyrights of serial_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ports(</w:t>
      </w:r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 function goes back to a guy from stackoverflow(whome I can't remember his name), so thank you (unknown)</w:t>
      </w:r>
    </w:p>
    <w:p w14:paraId="5FFA604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ort_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Menu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port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34C6CB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5F2A78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res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erial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orts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911CF1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B42988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o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range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le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res)):</w:t>
      </w:r>
    </w:p>
    <w:p w14:paraId="14E2072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s = res[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</w:t>
      </w:r>
    </w:p>
    <w:p w14:paraId="3E38242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ort_Action.add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s,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PortClicked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AD0AC1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2679F3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adding the menu which I made to the original (Port menu)</w:t>
      </w:r>
    </w:p>
    <w:p w14:paraId="5C54C4A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ort.addMenu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ort_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B09C85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157718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       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Port_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Action.triggered.connec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self.Port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</w:t>
      </w:r>
    </w:p>
    <w:p w14:paraId="12AAD2D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       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Port.addAction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Port_Action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</w:t>
      </w:r>
    </w:p>
    <w:p w14:paraId="3E67153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3A5AA2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Making and adding Run Actions</w:t>
      </w:r>
    </w:p>
    <w:p w14:paraId="557E2B3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un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Run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644C663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unAction.triggered.connec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ru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61F9731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un.add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un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9C20F6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64D5C38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Add new action in the menu for the fast execution</w:t>
      </w:r>
    </w:p>
    <w:p w14:paraId="77BAD51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yRun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Run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58E361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yRunAction.triggered.connec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ru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BBDDCB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DC8E91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Making and adding File Features</w:t>
      </w:r>
    </w:p>
    <w:p w14:paraId="2FA3E3D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ave_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Save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D677A1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ave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ction.triggered.connec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ave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5C3311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ave_Action.setShortc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trl+S</w:t>
      </w:r>
      <w:proofErr w:type="spell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6C3F722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lose_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Close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90A6B5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lose_Action.setShortc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Alt+c</w:t>
      </w:r>
      <w:proofErr w:type="spell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FC43B6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lose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ction.triggered.connec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close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6288A2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pen_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Open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C48036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pen_Action.setShortc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trl+O</w:t>
      </w:r>
      <w:proofErr w:type="spellEnd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1B78A7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pen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ction.triggered.connec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ope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946ECFD" w14:textId="77777777" w:rsidR="0004063A" w:rsidRPr="0004063A" w:rsidRDefault="0004063A" w:rsidP="0004063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0FE7AF5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ilemenu.addAction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ave_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DBFC2B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ilemenu.addAction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lose_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09D21A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ilemenu.addAction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pen_Ac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71FAD5F" w14:textId="77777777" w:rsidR="0004063A" w:rsidRPr="0004063A" w:rsidRDefault="0004063A" w:rsidP="0004063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54B02D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Seting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the window Geometry</w:t>
      </w:r>
    </w:p>
    <w:p w14:paraId="49B87FB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etGeometry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00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50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600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500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609781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etWindowTitle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Anubis IDE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451AD1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etWindowIcon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tGui.QIc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Anubis.png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</w:t>
      </w:r>
    </w:p>
    <w:p w14:paraId="7C69A91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</w:p>
    <w:p w14:paraId="7C89971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575902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widget = 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Widget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A277FA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6858396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etCentralWidge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widget)</w:t>
      </w:r>
    </w:p>
    <w:p w14:paraId="1B9FE0B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how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5F7BB4D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7D4EA4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###############        Start OF the Functions          ##################</w:t>
      </w:r>
    </w:p>
    <w:p w14:paraId="2E2C87A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''</w:t>
      </w:r>
    </w:p>
    <w:p w14:paraId="7D5CCDA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    This function was enhanced by 'Zaid Said Abdelaziz', this function will find wether the user entered a new </w:t>
      </w:r>
      <w:proofErr w:type="gram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function</w:t>
      </w:r>
      <w:proofErr w:type="gramEnd"/>
    </w:p>
    <w:p w14:paraId="6C4B9F5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    and wants to execute it by passing any parameters (if required)</w:t>
      </w:r>
    </w:p>
    <w:p w14:paraId="2C2DCF7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    or the user just wants to execute a normal code using built-in functions in </w:t>
      </w:r>
      <w:proofErr w:type="gramStart"/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python</w:t>
      </w:r>
      <w:proofErr w:type="gramEnd"/>
    </w:p>
    <w:p w14:paraId="747CB48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    '''</w:t>
      </w:r>
    </w:p>
    <w:p w14:paraId="6F25ECD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ru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1CFBD9A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Clear IDE console</w:t>
      </w:r>
    </w:p>
    <w:p w14:paraId="04D8FA7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text2.clear()</w:t>
      </w:r>
    </w:p>
    <w:p w14:paraId="130E50B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text2.append("Working")</w:t>
      </w:r>
    </w:p>
    <w:p w14:paraId="273A9AD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Get the code from the edit text</w:t>
      </w:r>
    </w:p>
    <w:p w14:paraId="0E535D0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code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xt.toPlainTex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2F24F2D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rgs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rguments.tex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.split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,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7841FE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unction_call_star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de.find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def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 + 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4</w:t>
      </w:r>
    </w:p>
    <w:p w14:paraId="62C7E06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</w:p>
    <w:p w14:paraId="28F92F0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unction_call_end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de.find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(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A8D13C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function_call = 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de[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unction_call_start: function_call_end + 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</w:t>
      </w:r>
    </w:p>
    <w:p w14:paraId="113D828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o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rg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rgs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</w:t>
      </w:r>
    </w:p>
    <w:p w14:paraId="7FC553F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unction_cal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+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rg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+ 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,'</w:t>
      </w:r>
    </w:p>
    <w:p w14:paraId="50337CF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unction_cal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unction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al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[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-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 + 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)'</w:t>
      </w:r>
    </w:p>
    <w:p w14:paraId="624E770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</w:p>
    <w:p w14:paraId="7739638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print(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function_call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</w:t>
      </w:r>
    </w:p>
    <w:p w14:paraId="6FACAC1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>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try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</w:t>
      </w:r>
    </w:p>
    <w:p w14:paraId="4E525A5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Redirect console output to IDE console</w:t>
      </w:r>
    </w:p>
    <w:p w14:paraId="4860F58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iginal_stdou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ys.stdout</w:t>
      </w:r>
      <w:proofErr w:type="spellEnd"/>
      <w:proofErr w:type="gramEnd"/>
    </w:p>
    <w:p w14:paraId="4AB7224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result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ringIO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6EAB553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ys.stdou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result</w:t>
      </w:r>
    </w:p>
    <w:p w14:paraId="3DF0DAC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Execute the normal code, no defined functions by the user</w:t>
      </w:r>
    </w:p>
    <w:p w14:paraId="5C05B5F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de.find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def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 == -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</w:t>
      </w:r>
    </w:p>
    <w:p w14:paraId="6222D55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try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</w:t>
      </w:r>
    </w:p>
    <w:p w14:paraId="6D5F5A2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       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exec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code)</w:t>
      </w:r>
    </w:p>
    <w:p w14:paraId="7E13359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xcep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Exceptio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a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e:</w:t>
      </w:r>
    </w:p>
    <w:p w14:paraId="41FB68A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    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xt.append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e))</w:t>
      </w:r>
    </w:p>
    <w:p w14:paraId="64EB7CB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lse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</w:t>
      </w:r>
    </w:p>
    <w:p w14:paraId="391BE6A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Execute the defined function by the user</w:t>
      </w:r>
    </w:p>
    <w:p w14:paraId="7E6C3F4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    </w:t>
      </w:r>
      <w:proofErr w:type="gram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exec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de + 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04063A">
        <w:rPr>
          <w:rFonts w:ascii="Consolas" w:eastAsia="Times New Roman" w:hAnsi="Consolas" w:cs="Times New Roman"/>
          <w:color w:val="D7BA7D"/>
          <w:sz w:val="21"/>
          <w:szCs w:val="21"/>
          <w:lang w:val="en-US"/>
        </w:rPr>
        <w:t>\n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+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unction_call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lobals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)</w:t>
      </w:r>
    </w:p>
    <w:p w14:paraId="19C5546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Show result in IDE console</w:t>
      </w:r>
    </w:p>
    <w:p w14:paraId="4242B3D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text2.append(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sult.getvalue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)</w:t>
      </w:r>
    </w:p>
    <w:p w14:paraId="13F9946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Restore original 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stdout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to print in console</w:t>
      </w:r>
    </w:p>
    <w:p w14:paraId="68BED25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ys.stdou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iginal_stdout</w:t>
      </w:r>
      <w:proofErr w:type="spellEnd"/>
    </w:p>
    <w:p w14:paraId="7B99144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xcep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Exceptio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as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e:</w:t>
      </w:r>
    </w:p>
    <w:p w14:paraId="3AAC91A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logging.error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traceback.format_exc</w:t>
      </w:r>
      <w:proofErr w:type="spell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())</w:t>
      </w:r>
    </w:p>
    <w:p w14:paraId="095BCE9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text2.append(</w:t>
      </w:r>
      <w:r w:rsidRPr="000406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e))</w:t>
      </w:r>
    </w:p>
    <w:p w14:paraId="22114F6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D20B08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this function is made to get which port was selected by the user</w:t>
      </w:r>
    </w:p>
    <w:p w14:paraId="3A214A7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@QtCore.pyqtSlot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2A338BA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ortClicked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168080C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action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sender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5AD7F06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portNo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ction.tex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292DC70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port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flag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</w:p>
    <w:p w14:paraId="5C383E50" w14:textId="77777777" w:rsidR="0004063A" w:rsidRPr="0004063A" w:rsidRDefault="0004063A" w:rsidP="0004063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br/>
      </w:r>
    </w:p>
    <w:p w14:paraId="74BB71CE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I made this function to save the code into a file</w:t>
      </w:r>
    </w:p>
    <w:p w14:paraId="5609D78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ave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529D70D0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proofErr w:type="spell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.reading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emi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name"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CFDCC8D" w14:textId="77777777" w:rsidR="0004063A" w:rsidRPr="0004063A" w:rsidRDefault="0004063A" w:rsidP="0004063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F9D3A2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I made this function to open a file and exhibits it to the user in a text editor</w:t>
      </w:r>
    </w:p>
    <w:p w14:paraId="3DCBD609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ope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:</w:t>
      </w:r>
    </w:p>
    <w:p w14:paraId="4FDEED2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file_name = QFileDialog.getOpenFileName(</w:t>
      </w:r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Open File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/home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63C37B3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F319BA7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ile_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ame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[</w:t>
      </w:r>
      <w:proofErr w:type="gramEnd"/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:</w:t>
      </w:r>
    </w:p>
    <w:p w14:paraId="6D2D3666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f = </w:t>
      </w:r>
      <w:r w:rsidRPr="000406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open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ile_name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[</w:t>
      </w:r>
      <w:r w:rsidRPr="000406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,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r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A8CD3FF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</w:t>
      </w: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with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f:</w:t>
      </w:r>
    </w:p>
    <w:p w14:paraId="07ADE20A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        data =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f.read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</w:p>
    <w:p w14:paraId="34C54B9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>        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l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Open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Signal.reading.emit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data)</w:t>
      </w:r>
    </w:p>
    <w:p w14:paraId="0FF27F6F" w14:textId="77777777" w:rsidR="0004063A" w:rsidRPr="0004063A" w:rsidRDefault="0004063A" w:rsidP="0004063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650F7E0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1E63591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645DB32D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########### end of Class ############</w:t>
      </w:r>
    </w:p>
    <w:p w14:paraId="79AFADC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63AB4CE4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</w:t>
      </w:r>
    </w:p>
    <w:p w14:paraId="3DB1A25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62ACCEF2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406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__name__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= </w:t>
      </w:r>
      <w:r w:rsidRPr="000406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__main__'</w:t>
      </w: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</w:t>
      </w:r>
    </w:p>
    <w:p w14:paraId="1A8C0BBC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app = 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QApplication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ys.argv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9AADB68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ex = </w:t>
      </w:r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I(</w:t>
      </w:r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AAFC96B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 ex = </w:t>
      </w:r>
      <w:proofErr w:type="gramStart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Widget(</w:t>
      </w:r>
      <w:proofErr w:type="gramEnd"/>
      <w:r w:rsidRPr="000406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</w:t>
      </w:r>
    </w:p>
    <w:p w14:paraId="44CF0741" w14:textId="77777777" w:rsidR="0004063A" w:rsidRPr="0004063A" w:rsidRDefault="0004063A" w:rsidP="0004063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proofErr w:type="spellStart"/>
      <w:proofErr w:type="gram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ys.exit</w:t>
      </w:r>
      <w:proofErr w:type="spellEnd"/>
      <w:proofErr w:type="gram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pp.exec</w:t>
      </w:r>
      <w:proofErr w:type="spellEnd"/>
      <w:r w:rsidRPr="000406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())</w:t>
      </w:r>
    </w:p>
    <w:p w14:paraId="33E268AB" w14:textId="0FD64449" w:rsidR="00673E9B" w:rsidRPr="0004063A" w:rsidRDefault="00673E9B" w:rsidP="00673E9B">
      <w:pPr>
        <w:rPr>
          <w:lang w:val="en-US"/>
        </w:rPr>
      </w:pPr>
    </w:p>
    <w:p w14:paraId="2A066808" w14:textId="52D1C7A2" w:rsidR="00673E9B" w:rsidRPr="00673E9B" w:rsidRDefault="00673E9B" w:rsidP="00673E9B"/>
    <w:p w14:paraId="54E46BB1" w14:textId="3378099E" w:rsidR="00673E9B" w:rsidRDefault="00527F65" w:rsidP="00527F65">
      <w:pPr>
        <w:pStyle w:val="Heading1"/>
        <w:numPr>
          <w:ilvl w:val="0"/>
          <w:numId w:val="1"/>
        </w:numPr>
      </w:pPr>
      <w:bookmarkStart w:id="19" w:name="_Toc73109819"/>
      <w:r>
        <w:t>GitHub Repo</w:t>
      </w:r>
      <w:bookmarkEnd w:id="19"/>
    </w:p>
    <w:p w14:paraId="1F15C426" w14:textId="21129FCD" w:rsidR="00527F65" w:rsidRDefault="00527F65" w:rsidP="00527F65"/>
    <w:p w14:paraId="61FC80A4" w14:textId="54426C47" w:rsidR="00527F65" w:rsidRPr="00527F65" w:rsidRDefault="00527F65" w:rsidP="00527F65">
      <w:r>
        <w:t xml:space="preserve">GitHub: </w:t>
      </w:r>
      <w:hyperlink r:id="rId21" w:history="1">
        <w:r w:rsidRPr="00527F65">
          <w:rPr>
            <w:rStyle w:val="Hyperlink"/>
          </w:rPr>
          <w:t>https://github.com/ZaidSaid12/Anubis-IDE</w:t>
        </w:r>
      </w:hyperlink>
    </w:p>
    <w:p w14:paraId="0CE47563" w14:textId="4C8E69F9" w:rsidR="00527F65" w:rsidRPr="00527F65" w:rsidRDefault="00932733" w:rsidP="00527F65">
      <w:r>
        <w:t xml:space="preserve">This Repo contains the images in higher quality if they </w:t>
      </w:r>
      <w:proofErr w:type="gramStart"/>
      <w:r>
        <w:t>weren’t</w:t>
      </w:r>
      <w:proofErr w:type="gramEnd"/>
      <w:r>
        <w:t xml:space="preserve"> clear in this report.</w:t>
      </w:r>
    </w:p>
    <w:sectPr w:rsidR="00527F65" w:rsidRPr="00527F65" w:rsidSect="00745AE8">
      <w:pgSz w:w="12240" w:h="15840"/>
      <w:pgMar w:top="1440" w:right="1440" w:bottom="1440" w:left="1440" w:header="720" w:footer="720" w:gutter="0"/>
      <w:pgBorders w:offsetFrom="page">
        <w:top w:val="thinThickThinMediumGap" w:sz="24" w:space="24" w:color="auto"/>
        <w:left w:val="thinThickThinMediumGap" w:sz="24" w:space="24" w:color="auto"/>
        <w:bottom w:val="thinThickThinMediumGap" w:sz="24" w:space="24" w:color="auto"/>
        <w:right w:val="thinThickThinMedium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7FCAAE" w14:textId="77777777" w:rsidR="00FA58C0" w:rsidRDefault="00FA58C0" w:rsidP="00673E9B">
      <w:pPr>
        <w:spacing w:line="240" w:lineRule="auto"/>
      </w:pPr>
      <w:r>
        <w:separator/>
      </w:r>
    </w:p>
  </w:endnote>
  <w:endnote w:type="continuationSeparator" w:id="0">
    <w:p w14:paraId="292EDF07" w14:textId="77777777" w:rsidR="00FA58C0" w:rsidRDefault="00FA58C0" w:rsidP="00673E9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599C5D" w14:textId="77777777" w:rsidR="00FA58C0" w:rsidRDefault="00FA58C0" w:rsidP="00673E9B">
      <w:pPr>
        <w:spacing w:line="240" w:lineRule="auto"/>
      </w:pPr>
      <w:r>
        <w:separator/>
      </w:r>
    </w:p>
  </w:footnote>
  <w:footnote w:type="continuationSeparator" w:id="0">
    <w:p w14:paraId="3B5AE50E" w14:textId="77777777" w:rsidR="00FA58C0" w:rsidRDefault="00FA58C0" w:rsidP="00673E9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410701"/>
    <w:multiLevelType w:val="multilevel"/>
    <w:tmpl w:val="4DBC9C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MbU0MTUyNDQyNjJR0lEKTi0uzszPAykwqQUAn40fKiwAAAA="/>
  </w:docVars>
  <w:rsids>
    <w:rsidRoot w:val="008660E6"/>
    <w:rsid w:val="0004063A"/>
    <w:rsid w:val="000A0792"/>
    <w:rsid w:val="00134619"/>
    <w:rsid w:val="00293D85"/>
    <w:rsid w:val="003A1DC3"/>
    <w:rsid w:val="004A59AF"/>
    <w:rsid w:val="00527F65"/>
    <w:rsid w:val="005B0E4D"/>
    <w:rsid w:val="005F75D3"/>
    <w:rsid w:val="00673E9B"/>
    <w:rsid w:val="00745AE8"/>
    <w:rsid w:val="008660E6"/>
    <w:rsid w:val="008A7C1E"/>
    <w:rsid w:val="008E2593"/>
    <w:rsid w:val="00932733"/>
    <w:rsid w:val="009541BE"/>
    <w:rsid w:val="0096573A"/>
    <w:rsid w:val="00AB32A7"/>
    <w:rsid w:val="00C012A3"/>
    <w:rsid w:val="00D11E9D"/>
    <w:rsid w:val="00FA5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32D7C"/>
  <w15:chartTrackingRefBased/>
  <w15:docId w15:val="{D19D36DF-A71E-41F1-9D0D-167816F5B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D85"/>
    <w:pPr>
      <w:spacing w:after="0" w:line="276" w:lineRule="auto"/>
    </w:pPr>
    <w:rPr>
      <w:rFonts w:ascii="Arial" w:eastAsia="Arial" w:hAnsi="Arial" w:cs="Arial"/>
      <w:lang w:val="en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7C1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1DC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7C1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"/>
    </w:rPr>
  </w:style>
  <w:style w:type="paragraph" w:styleId="Header">
    <w:name w:val="header"/>
    <w:basedOn w:val="Normal"/>
    <w:link w:val="HeaderChar"/>
    <w:uiPriority w:val="99"/>
    <w:unhideWhenUsed/>
    <w:rsid w:val="00673E9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3E9B"/>
    <w:rPr>
      <w:rFonts w:ascii="Arial" w:eastAsia="Arial" w:hAnsi="Arial" w:cs="Arial"/>
      <w:lang w:val="en"/>
    </w:rPr>
  </w:style>
  <w:style w:type="paragraph" w:styleId="Footer">
    <w:name w:val="footer"/>
    <w:basedOn w:val="Normal"/>
    <w:link w:val="FooterChar"/>
    <w:uiPriority w:val="99"/>
    <w:unhideWhenUsed/>
    <w:rsid w:val="00673E9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3E9B"/>
    <w:rPr>
      <w:rFonts w:ascii="Arial" w:eastAsia="Arial" w:hAnsi="Arial" w:cs="Arial"/>
      <w:lang w:val="en"/>
    </w:rPr>
  </w:style>
  <w:style w:type="paragraph" w:styleId="TOCHeading">
    <w:name w:val="TOC Heading"/>
    <w:basedOn w:val="Heading1"/>
    <w:next w:val="Normal"/>
    <w:uiPriority w:val="39"/>
    <w:unhideWhenUsed/>
    <w:qFormat/>
    <w:rsid w:val="005B0E4D"/>
    <w:pPr>
      <w:spacing w:line="259" w:lineRule="auto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5B0E4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5B0E4D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A1DC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"/>
    </w:rPr>
  </w:style>
  <w:style w:type="character" w:styleId="UnresolvedMention">
    <w:name w:val="Unresolved Mention"/>
    <w:basedOn w:val="DefaultParagraphFont"/>
    <w:uiPriority w:val="99"/>
    <w:semiHidden/>
    <w:unhideWhenUsed/>
    <w:rsid w:val="00527F65"/>
    <w:rPr>
      <w:color w:val="605E5C"/>
      <w:shd w:val="clear" w:color="auto" w:fill="E1DFDD"/>
    </w:rPr>
  </w:style>
  <w:style w:type="paragraph" w:styleId="TOC2">
    <w:name w:val="toc 2"/>
    <w:basedOn w:val="Normal"/>
    <w:next w:val="Normal"/>
    <w:autoRedefine/>
    <w:uiPriority w:val="39"/>
    <w:unhideWhenUsed/>
    <w:rsid w:val="00C012A3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1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82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36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5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9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0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0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4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33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6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3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43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1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9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7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9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6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63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9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6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8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4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3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0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3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5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7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9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4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1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0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33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2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0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8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5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4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8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3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9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7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43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8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1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7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6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9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4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5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2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0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7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2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9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8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8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2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9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8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8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3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0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6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8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3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9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3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9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7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5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6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0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3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3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7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7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2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1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7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3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7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5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6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7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6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3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6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2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8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3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2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6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2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5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4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7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2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7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1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7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2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7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46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1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6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9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1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0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7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3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2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6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0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89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6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0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4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2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4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3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7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1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3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7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4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7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7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1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7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2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1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2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2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8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93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6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2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9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9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4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4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7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5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2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94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7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55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6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4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8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4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12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8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3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4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1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2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3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3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36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4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6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3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8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8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3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0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3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3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9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5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9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5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6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9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198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0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0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8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7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4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3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0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0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8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9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3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7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3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2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1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7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9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6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0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0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1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95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6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2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4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9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7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0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5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0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6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1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2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3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2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8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6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1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1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0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0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7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3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8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2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8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9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4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8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5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4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7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6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0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7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3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0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0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0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0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0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2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1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7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5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6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0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8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2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6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2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36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0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3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2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2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8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6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8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1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0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1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8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0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4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5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2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6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0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0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25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6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0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7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7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2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3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8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5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5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1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4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6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3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9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0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9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93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9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8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9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8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3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0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8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2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7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0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7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3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4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13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2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2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9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7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0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2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0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73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0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4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5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8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1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5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6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4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7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9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7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2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0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6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4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1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1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3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0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5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2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2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9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6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7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9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7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7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1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5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0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4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5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1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1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2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9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9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4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9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6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5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1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yperlink" Target="https://github.com/ZaidSaid12/Anubis-IDE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E1CD06-627A-440F-BD41-11437E01AC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34</Pages>
  <Words>4180</Words>
  <Characters>23831</Characters>
  <Application>Microsoft Office Word</Application>
  <DocSecurity>0</DocSecurity>
  <Lines>198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id Said</dc:creator>
  <cp:keywords/>
  <dc:description/>
  <cp:lastModifiedBy>Zeid Said</cp:lastModifiedBy>
  <cp:revision>14</cp:revision>
  <cp:lastPrinted>2021-05-13T03:20:00Z</cp:lastPrinted>
  <dcterms:created xsi:type="dcterms:W3CDTF">2021-05-13T02:19:00Z</dcterms:created>
  <dcterms:modified xsi:type="dcterms:W3CDTF">2021-05-28T13:56:00Z</dcterms:modified>
</cp:coreProperties>
</file>